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6638" w:rsidRPr="00CD5C70" w:rsidRDefault="00E01E64" w:rsidP="001C51BD">
      <w:pPr>
        <w:pStyle w:val="NoSpacing"/>
        <w:tabs>
          <w:tab w:val="left" w:pos="420"/>
          <w:tab w:val="left" w:pos="775"/>
          <w:tab w:val="center" w:pos="4680"/>
          <w:tab w:val="center" w:pos="5400"/>
          <w:tab w:val="right" w:pos="9360"/>
        </w:tabs>
        <w:jc w:val="center"/>
        <w:rPr>
          <w:rFonts w:ascii="Franklin Gothic Medium" w:hAnsi="Franklin Gothic Medium"/>
          <w:b/>
          <w:color w:val="984806" w:themeColor="accent6" w:themeShade="80"/>
          <w:sz w:val="40"/>
          <w:szCs w:val="40"/>
        </w:rPr>
      </w:pPr>
      <w:r>
        <w:rPr>
          <w:rFonts w:asciiTheme="minorHAnsi" w:hAnsiTheme="minorHAnsi"/>
          <w:b/>
          <w:noProof/>
          <w:color w:val="E36C0A" w:themeColor="accent6" w:themeShade="BF"/>
          <w:sz w:val="36"/>
          <w:szCs w:val="36"/>
        </w:rPr>
        <w:drawing>
          <wp:anchor distT="0" distB="0" distL="114300" distR="114300" simplePos="0" relativeHeight="252121600" behindDoc="0" locked="0" layoutInCell="1" allowOverlap="1" wp14:anchorId="42CFAA5D" wp14:editId="33C7936B">
            <wp:simplePos x="0" y="0"/>
            <wp:positionH relativeFrom="column">
              <wp:posOffset>5247640</wp:posOffset>
            </wp:positionH>
            <wp:positionV relativeFrom="paragraph">
              <wp:posOffset>-599440</wp:posOffset>
            </wp:positionV>
            <wp:extent cx="1810385" cy="865505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385" cy="865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48A2">
        <w:rPr>
          <w:rFonts w:ascii="Franklin Gothic Medium" w:hAnsi="Franklin Gothic Medium"/>
          <w:b/>
          <w:color w:val="984806" w:themeColor="accent6" w:themeShade="80"/>
          <w:sz w:val="40"/>
          <w:szCs w:val="40"/>
        </w:rPr>
        <w:t>Virtual/Hybrid Lunch Menu</w:t>
      </w:r>
    </w:p>
    <w:tbl>
      <w:tblPr>
        <w:tblpPr w:leftFromText="180" w:rightFromText="180" w:vertAnchor="text" w:tblpXSpec="center" w:tblpY="1"/>
        <w:tblOverlap w:val="never"/>
        <w:tblW w:w="11530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top w:w="45" w:type="dxa"/>
          <w:left w:w="45" w:type="dxa"/>
          <w:bottom w:w="45" w:type="dxa"/>
          <w:right w:w="45" w:type="dxa"/>
        </w:tblCellMar>
        <w:tblLook w:val="00A0" w:firstRow="1" w:lastRow="0" w:firstColumn="1" w:lastColumn="0" w:noHBand="0" w:noVBand="0"/>
      </w:tblPr>
      <w:tblGrid>
        <w:gridCol w:w="2306"/>
        <w:gridCol w:w="2306"/>
        <w:gridCol w:w="2306"/>
        <w:gridCol w:w="2306"/>
        <w:gridCol w:w="2306"/>
      </w:tblGrid>
      <w:tr w:rsidR="00410BF0" w:rsidRPr="007F69D4" w:rsidTr="00EC019B">
        <w:trPr>
          <w:trHeight w:val="255"/>
          <w:tblCellSpacing w:w="15" w:type="dxa"/>
        </w:trPr>
        <w:tc>
          <w:tcPr>
            <w:tcW w:w="2261" w:type="dxa"/>
          </w:tcPr>
          <w:p w:rsidR="00E16638" w:rsidRPr="00083B1E" w:rsidRDefault="00E16638" w:rsidP="00BC6184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83B1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         Monday              </w:t>
            </w:r>
            <w:r w:rsidRPr="00083B1E">
              <w:rPr>
                <w:rFonts w:ascii="Arial" w:hAnsi="Arial" w:cs="Arial"/>
                <w:b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2276" w:type="dxa"/>
          </w:tcPr>
          <w:p w:rsidR="00E16638" w:rsidRPr="00083B1E" w:rsidRDefault="00E16638" w:rsidP="00BC6184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83B1E">
              <w:rPr>
                <w:rFonts w:ascii="Arial" w:hAnsi="Arial" w:cs="Arial"/>
                <w:bCs/>
                <w:color w:val="000000"/>
                <w:sz w:val="16"/>
                <w:szCs w:val="16"/>
              </w:rPr>
              <w:t>               </w:t>
            </w:r>
            <w:r w:rsidRPr="00083B1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Tuesday               </w:t>
            </w:r>
            <w:r w:rsidRPr="00083B1E">
              <w:rPr>
                <w:rFonts w:ascii="Arial" w:hAnsi="Arial" w:cs="Arial"/>
                <w:b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2276" w:type="dxa"/>
          </w:tcPr>
          <w:p w:rsidR="00E16638" w:rsidRPr="00083B1E" w:rsidRDefault="00E16638" w:rsidP="00BC6184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83B1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              Wednesday              </w:t>
            </w:r>
            <w:r w:rsidRPr="00083B1E">
              <w:rPr>
                <w:rFonts w:ascii="Arial" w:hAnsi="Arial" w:cs="Arial"/>
                <w:b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2276" w:type="dxa"/>
          </w:tcPr>
          <w:p w:rsidR="00E16638" w:rsidRPr="00083B1E" w:rsidRDefault="00E16638" w:rsidP="00BC6184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83B1E">
              <w:rPr>
                <w:rFonts w:ascii="Arial" w:hAnsi="Arial" w:cs="Arial"/>
                <w:bCs/>
                <w:color w:val="000000"/>
                <w:sz w:val="16"/>
                <w:szCs w:val="16"/>
              </w:rPr>
              <w:t>             </w:t>
            </w:r>
            <w:r w:rsidRPr="00083B1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 Thursday              </w:t>
            </w:r>
            <w:r w:rsidRPr="00083B1E">
              <w:rPr>
                <w:rFonts w:ascii="Arial" w:hAnsi="Arial" w:cs="Arial"/>
                <w:b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2261" w:type="dxa"/>
          </w:tcPr>
          <w:p w:rsidR="00E16638" w:rsidRPr="00083B1E" w:rsidRDefault="00E16638" w:rsidP="00BC6184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83B1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               Friday               </w:t>
            </w:r>
            <w:r w:rsidRPr="00083B1E">
              <w:rPr>
                <w:rFonts w:ascii="Arial" w:hAnsi="Arial" w:cs="Arial"/>
                <w:b/>
                <w:color w:val="000000"/>
                <w:sz w:val="16"/>
                <w:szCs w:val="16"/>
              </w:rPr>
              <w:t xml:space="preserve"> </w:t>
            </w:r>
          </w:p>
        </w:tc>
      </w:tr>
      <w:tr w:rsidR="00967712" w:rsidRPr="007F69D4" w:rsidTr="00967712">
        <w:trPr>
          <w:trHeight w:val="1737"/>
          <w:tblCellSpacing w:w="15" w:type="dxa"/>
        </w:trPr>
        <w:tc>
          <w:tcPr>
            <w:tcW w:w="2261" w:type="dxa"/>
          </w:tcPr>
          <w:p w:rsidR="00967712" w:rsidRDefault="00967712" w:rsidP="00967712">
            <w:pPr>
              <w:spacing w:after="0" w:line="240" w:lineRule="auto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  <w:p w:rsidR="00D07872" w:rsidRDefault="00D07872" w:rsidP="00D07872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984806" w:themeColor="accent6" w:themeShade="80"/>
                <w:sz w:val="18"/>
                <w:szCs w:val="18"/>
                <w:u w:val="single"/>
              </w:rPr>
            </w:pPr>
            <w:r>
              <w:rPr>
                <w:rFonts w:ascii="Arial" w:hAnsi="Arial" w:cs="Arial"/>
                <w:b/>
                <w:color w:val="984806" w:themeColor="accent6" w:themeShade="80"/>
                <w:sz w:val="18"/>
                <w:szCs w:val="18"/>
                <w:u w:val="single"/>
              </w:rPr>
              <w:t>Lunch</w:t>
            </w:r>
            <w:r w:rsidRPr="00914180">
              <w:rPr>
                <w:rFonts w:ascii="Arial" w:hAnsi="Arial" w:cs="Arial"/>
                <w:b/>
                <w:color w:val="984806" w:themeColor="accent6" w:themeShade="80"/>
                <w:sz w:val="18"/>
                <w:szCs w:val="18"/>
                <w:u w:val="single"/>
              </w:rPr>
              <w:t xml:space="preserve"> Prices</w:t>
            </w:r>
          </w:p>
          <w:p w:rsidR="00D07872" w:rsidRPr="00086FAE" w:rsidRDefault="00D07872" w:rsidP="00D07872">
            <w:pPr>
              <w:spacing w:after="0" w:line="240" w:lineRule="auto"/>
              <w:jc w:val="center"/>
              <w:rPr>
                <w:rFonts w:ascii="Arial" w:hAnsi="Arial" w:cs="Arial"/>
                <w:color w:val="984806" w:themeColor="accent6" w:themeShade="80"/>
                <w:sz w:val="18"/>
                <w:szCs w:val="18"/>
              </w:rPr>
            </w:pPr>
            <w:r w:rsidRPr="00086FAE">
              <w:rPr>
                <w:rFonts w:ascii="Arial" w:hAnsi="Arial" w:cs="Arial"/>
                <w:color w:val="984806" w:themeColor="accent6" w:themeShade="80"/>
                <w:sz w:val="18"/>
                <w:szCs w:val="18"/>
              </w:rPr>
              <w:t>Elementary Punch $2.75</w:t>
            </w:r>
          </w:p>
          <w:p w:rsidR="00D07872" w:rsidRDefault="00D07872" w:rsidP="00D07872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984806" w:themeColor="accent6" w:themeShade="80"/>
                <w:sz w:val="18"/>
                <w:szCs w:val="18"/>
              </w:rPr>
            </w:pPr>
            <w:r w:rsidRPr="00146F41">
              <w:rPr>
                <w:rFonts w:ascii="Arial" w:hAnsi="Arial" w:cs="Arial"/>
                <w:b/>
                <w:color w:val="984806" w:themeColor="accent6" w:themeShade="80"/>
                <w:sz w:val="18"/>
                <w:szCs w:val="18"/>
              </w:rPr>
              <w:t xml:space="preserve">Middle/ High School </w:t>
            </w:r>
          </w:p>
          <w:p w:rsidR="00D07872" w:rsidRPr="00146F41" w:rsidRDefault="00D07872" w:rsidP="00D07872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984806" w:themeColor="accent6" w:themeShade="80"/>
                <w:sz w:val="18"/>
                <w:szCs w:val="18"/>
              </w:rPr>
            </w:pPr>
            <w:r w:rsidRPr="00146F41">
              <w:rPr>
                <w:rFonts w:ascii="Arial" w:hAnsi="Arial" w:cs="Arial"/>
                <w:b/>
                <w:color w:val="984806" w:themeColor="accent6" w:themeShade="80"/>
                <w:sz w:val="18"/>
                <w:szCs w:val="18"/>
              </w:rPr>
              <w:t>Lunch</w:t>
            </w:r>
            <w:r>
              <w:rPr>
                <w:rFonts w:ascii="Arial" w:hAnsi="Arial" w:cs="Arial"/>
                <w:b/>
                <w:color w:val="984806" w:themeColor="accent6" w:themeShade="80"/>
                <w:sz w:val="18"/>
                <w:szCs w:val="18"/>
              </w:rPr>
              <w:t xml:space="preserve"> $</w:t>
            </w:r>
            <w:r w:rsidRPr="00146F41">
              <w:rPr>
                <w:rFonts w:ascii="Arial" w:hAnsi="Arial" w:cs="Arial"/>
                <w:b/>
                <w:color w:val="984806" w:themeColor="accent6" w:themeShade="80"/>
                <w:sz w:val="18"/>
                <w:szCs w:val="18"/>
              </w:rPr>
              <w:t>2.90</w:t>
            </w:r>
          </w:p>
          <w:p w:rsidR="00D07872" w:rsidRPr="00146F41" w:rsidRDefault="00D07872" w:rsidP="00D07872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984806" w:themeColor="accent6" w:themeShade="80"/>
                <w:sz w:val="18"/>
                <w:szCs w:val="18"/>
              </w:rPr>
            </w:pPr>
            <w:r w:rsidRPr="00146F41">
              <w:rPr>
                <w:rFonts w:ascii="Arial" w:hAnsi="Arial" w:cs="Arial"/>
                <w:b/>
                <w:color w:val="984806" w:themeColor="accent6" w:themeShade="80"/>
                <w:sz w:val="18"/>
                <w:szCs w:val="18"/>
              </w:rPr>
              <w:t>Reduced Price Lunch</w:t>
            </w:r>
          </w:p>
          <w:p w:rsidR="00D07872" w:rsidRDefault="00D07872" w:rsidP="00D0787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46F41">
              <w:rPr>
                <w:rFonts w:ascii="Arial" w:hAnsi="Arial" w:cs="Arial"/>
                <w:b/>
                <w:color w:val="984806" w:themeColor="accent6" w:themeShade="80"/>
                <w:sz w:val="18"/>
                <w:szCs w:val="18"/>
              </w:rPr>
              <w:t>$.40</w:t>
            </w:r>
            <w:r w:rsidRPr="00146F41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:rsidR="00D07872" w:rsidRPr="00146F41" w:rsidRDefault="00D07872" w:rsidP="00D0787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drawing>
                <wp:anchor distT="0" distB="0" distL="114300" distR="114300" simplePos="0" relativeHeight="252113408" behindDoc="0" locked="0" layoutInCell="1" allowOverlap="1" wp14:anchorId="73DB7F94" wp14:editId="46BA4F8B">
                  <wp:simplePos x="0" y="0"/>
                  <wp:positionH relativeFrom="column">
                    <wp:posOffset>25400</wp:posOffset>
                  </wp:positionH>
                  <wp:positionV relativeFrom="paragraph">
                    <wp:posOffset>26035</wp:posOffset>
                  </wp:positionV>
                  <wp:extent cx="257175" cy="238125"/>
                  <wp:effectExtent l="19050" t="0" r="9525" b="0"/>
                  <wp:wrapNone/>
                  <wp:docPr id="9" name="irc_mi" descr="http://www.clker.com/cliparts/f/w/O/4/L/J/pig-face-hi.png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www.clker.com/cliparts/f/w/O/4/L/J/pig-face-hi.png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38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D07872" w:rsidRDefault="00D07872" w:rsidP="00D07872">
            <w:pPr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A9762B">
              <w:rPr>
                <w:rFonts w:ascii="Arial" w:hAnsi="Arial" w:cs="Arial"/>
                <w:b/>
                <w:sz w:val="16"/>
                <w:szCs w:val="16"/>
              </w:rPr>
              <w:t>Denotes Pork</w:t>
            </w:r>
          </w:p>
          <w:p w:rsidR="00D07872" w:rsidRDefault="00D07872" w:rsidP="00D07872">
            <w:pPr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:rsidR="00D07872" w:rsidRPr="00A45124" w:rsidRDefault="00D07872" w:rsidP="00D07872">
            <w:pPr>
              <w:spacing w:after="0"/>
              <w:jc w:val="center"/>
              <w:rPr>
                <w:rFonts w:ascii="Arial" w:hAnsi="Arial" w:cs="Arial"/>
                <w:b/>
                <w:color w:val="E36C0A"/>
                <w:sz w:val="16"/>
                <w:szCs w:val="16"/>
              </w:rPr>
            </w:pPr>
            <w:r w:rsidRPr="00A45124">
              <w:rPr>
                <w:rFonts w:ascii="Arial" w:hAnsi="Arial" w:cs="Arial"/>
                <w:b/>
                <w:color w:val="E36C0A"/>
                <w:sz w:val="16"/>
                <w:szCs w:val="16"/>
              </w:rPr>
              <w:t>MENU SUBJECT TO</w:t>
            </w:r>
          </w:p>
          <w:p w:rsidR="00D07872" w:rsidRPr="00C16AF3" w:rsidRDefault="00D07872" w:rsidP="00D07872">
            <w:pPr>
              <w:spacing w:after="0"/>
              <w:jc w:val="center"/>
              <w:rPr>
                <w:rFonts w:ascii="Arial" w:hAnsi="Arial" w:cs="Arial"/>
                <w:b/>
                <w:color w:val="E36C0A"/>
                <w:sz w:val="16"/>
                <w:szCs w:val="16"/>
              </w:rPr>
            </w:pPr>
            <w:r w:rsidRPr="00C16AF3">
              <w:rPr>
                <w:rFonts w:ascii="Arial" w:hAnsi="Arial" w:cs="Arial"/>
                <w:b/>
                <w:color w:val="E36C0A"/>
                <w:sz w:val="16"/>
                <w:szCs w:val="16"/>
              </w:rPr>
              <w:t>CHANGE WITHOUT</w:t>
            </w:r>
          </w:p>
          <w:p w:rsidR="00D07872" w:rsidRPr="00C16AF3" w:rsidRDefault="00D07872" w:rsidP="00D07872">
            <w:pPr>
              <w:spacing w:after="0"/>
              <w:jc w:val="center"/>
              <w:rPr>
                <w:rFonts w:ascii="Arial" w:hAnsi="Arial" w:cs="Arial"/>
                <w:b/>
                <w:color w:val="E36C0A"/>
                <w:sz w:val="16"/>
                <w:szCs w:val="16"/>
              </w:rPr>
            </w:pPr>
            <w:r w:rsidRPr="00C16AF3">
              <w:rPr>
                <w:rFonts w:ascii="Arial" w:hAnsi="Arial" w:cs="Arial"/>
                <w:b/>
                <w:color w:val="E36C0A"/>
                <w:sz w:val="16"/>
                <w:szCs w:val="16"/>
              </w:rPr>
              <w:t>NOTICE DUE TO</w:t>
            </w:r>
          </w:p>
          <w:p w:rsidR="00D07872" w:rsidRPr="00C16AF3" w:rsidRDefault="00D07872" w:rsidP="00D07872">
            <w:pPr>
              <w:spacing w:after="0"/>
              <w:jc w:val="center"/>
              <w:rPr>
                <w:rFonts w:ascii="Arial" w:hAnsi="Arial" w:cs="Arial"/>
                <w:b/>
                <w:color w:val="E36C0A"/>
                <w:sz w:val="16"/>
                <w:szCs w:val="16"/>
              </w:rPr>
            </w:pPr>
            <w:r w:rsidRPr="00C16AF3">
              <w:rPr>
                <w:rFonts w:ascii="Arial" w:hAnsi="Arial" w:cs="Arial"/>
                <w:b/>
                <w:color w:val="E36C0A"/>
                <w:sz w:val="16"/>
                <w:szCs w:val="16"/>
              </w:rPr>
              <w:t>PRODUCT</w:t>
            </w:r>
          </w:p>
          <w:p w:rsidR="005D48CC" w:rsidRDefault="00D07872" w:rsidP="00D0787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C00000"/>
                <w:sz w:val="16"/>
                <w:szCs w:val="16"/>
              </w:rPr>
            </w:pPr>
            <w:r w:rsidRPr="00C16AF3">
              <w:rPr>
                <w:rFonts w:ascii="Arial" w:hAnsi="Arial" w:cs="Arial"/>
                <w:color w:val="E36C0A"/>
                <w:sz w:val="16"/>
                <w:szCs w:val="16"/>
              </w:rPr>
              <w:t>AVAIL</w:t>
            </w:r>
            <w:r>
              <w:rPr>
                <w:rFonts w:ascii="Arial" w:hAnsi="Arial" w:cs="Arial"/>
                <w:color w:val="E36C0A"/>
                <w:sz w:val="16"/>
                <w:szCs w:val="16"/>
              </w:rPr>
              <w:t>A</w:t>
            </w:r>
            <w:r w:rsidRPr="00C16AF3">
              <w:rPr>
                <w:rFonts w:ascii="Arial" w:hAnsi="Arial" w:cs="Arial"/>
                <w:color w:val="E36C0A"/>
                <w:sz w:val="16"/>
                <w:szCs w:val="16"/>
              </w:rPr>
              <w:t>BILITY</w:t>
            </w:r>
          </w:p>
          <w:p w:rsidR="005D48CC" w:rsidRDefault="005D48CC" w:rsidP="005D48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C00000"/>
                <w:sz w:val="16"/>
                <w:szCs w:val="16"/>
              </w:rPr>
            </w:pPr>
          </w:p>
          <w:p w:rsidR="00967712" w:rsidRPr="00E742C3" w:rsidRDefault="00967712" w:rsidP="00D0787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  <w:tc>
          <w:tcPr>
            <w:tcW w:w="2276" w:type="dxa"/>
          </w:tcPr>
          <w:p w:rsidR="0071012D" w:rsidRDefault="0071012D" w:rsidP="005D48C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07872" w:rsidRPr="00D07872" w:rsidRDefault="00D07872" w:rsidP="00D07872">
            <w:pPr>
              <w:spacing w:after="0"/>
              <w:jc w:val="center"/>
              <w:rPr>
                <w:rFonts w:ascii="Arial" w:hAnsi="Arial" w:cs="Arial"/>
                <w:b/>
                <w:color w:val="E36C0A"/>
              </w:rPr>
            </w:pPr>
            <w:r w:rsidRPr="00D07872">
              <w:rPr>
                <w:rFonts w:ascii="Arial" w:hAnsi="Arial" w:cs="Arial"/>
                <w:b/>
                <w:color w:val="0070C0"/>
              </w:rPr>
              <w:t>RED RIBBON WEEK IS OCTOBER 23-31</w:t>
            </w:r>
          </w:p>
          <w:p w:rsidR="00D07872" w:rsidRPr="00D07872" w:rsidRDefault="00D07872" w:rsidP="00D0787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C00000"/>
              </w:rPr>
            </w:pPr>
            <w:r w:rsidRPr="00D07872">
              <w:rPr>
                <w:rFonts w:ascii="Arial" w:eastAsia="Times New Roman" w:hAnsi="Arial" w:cs="Arial"/>
                <w:b/>
                <w:color w:val="C00000"/>
              </w:rPr>
              <w:t>SEND A MESSAGE.</w:t>
            </w:r>
          </w:p>
          <w:p w:rsidR="00D07872" w:rsidRPr="00D07872" w:rsidRDefault="00D07872" w:rsidP="00D0787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C00000"/>
              </w:rPr>
            </w:pPr>
            <w:r w:rsidRPr="00D07872">
              <w:rPr>
                <w:rFonts w:ascii="Arial" w:eastAsia="Times New Roman" w:hAnsi="Arial" w:cs="Arial"/>
                <w:b/>
                <w:color w:val="C00000"/>
              </w:rPr>
              <w:t>STAY DRUG FREE.</w:t>
            </w:r>
          </w:p>
          <w:p w:rsidR="00D07872" w:rsidRPr="00D07872" w:rsidRDefault="00D70FC3" w:rsidP="00D0787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C00000"/>
              </w:rPr>
            </w:pPr>
            <w:hyperlink r:id="rId11" w:history="1">
              <w:r w:rsidR="00D07872" w:rsidRPr="00D07872">
                <w:rPr>
                  <w:rFonts w:ascii="Arial" w:eastAsia="Times New Roman" w:hAnsi="Arial" w:cs="Arial"/>
                  <w:b/>
                  <w:color w:val="0000FF" w:themeColor="hyperlink"/>
                  <w:u w:val="single"/>
                </w:rPr>
                <w:t>www.redribbon.org</w:t>
              </w:r>
            </w:hyperlink>
          </w:p>
          <w:p w:rsidR="00D07872" w:rsidRPr="00D07872" w:rsidRDefault="00D07872" w:rsidP="00D0787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C00000"/>
              </w:rPr>
            </w:pPr>
            <w:r w:rsidRPr="00D07872">
              <w:rPr>
                <w:rFonts w:ascii="Arial" w:eastAsia="Times New Roman" w:hAnsi="Arial" w:cs="Arial"/>
                <w:b/>
                <w:color w:val="C00000"/>
              </w:rPr>
              <w:t>#Red</w:t>
            </w:r>
            <w:r>
              <w:rPr>
                <w:rFonts w:ascii="Arial" w:eastAsia="Times New Roman" w:hAnsi="Arial" w:cs="Arial"/>
                <w:b/>
                <w:color w:val="C00000"/>
              </w:rPr>
              <w:t xml:space="preserve"> </w:t>
            </w:r>
            <w:r w:rsidRPr="00D07872">
              <w:rPr>
                <w:rFonts w:ascii="Arial" w:eastAsia="Times New Roman" w:hAnsi="Arial" w:cs="Arial"/>
                <w:b/>
                <w:color w:val="C00000"/>
              </w:rPr>
              <w:t>Ribbon</w:t>
            </w:r>
            <w:r>
              <w:rPr>
                <w:rFonts w:ascii="Arial" w:eastAsia="Times New Roman" w:hAnsi="Arial" w:cs="Arial"/>
                <w:b/>
                <w:color w:val="C00000"/>
              </w:rPr>
              <w:t xml:space="preserve"> </w:t>
            </w:r>
            <w:r w:rsidRPr="00D07872">
              <w:rPr>
                <w:rFonts w:ascii="Arial" w:eastAsia="Times New Roman" w:hAnsi="Arial" w:cs="Arial"/>
                <w:b/>
                <w:color w:val="C00000"/>
              </w:rPr>
              <w:t>Week</w:t>
            </w:r>
          </w:p>
          <w:p w:rsidR="00967712" w:rsidRDefault="00967712" w:rsidP="00E2441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:rsidR="00D07872" w:rsidRPr="00F322EA" w:rsidRDefault="00D07872" w:rsidP="00E2441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2115456" behindDoc="0" locked="0" layoutInCell="1" allowOverlap="1" wp14:anchorId="0399EC4B" wp14:editId="430A9951">
                  <wp:simplePos x="0" y="0"/>
                  <wp:positionH relativeFrom="column">
                    <wp:posOffset>349885</wp:posOffset>
                  </wp:positionH>
                  <wp:positionV relativeFrom="paragraph">
                    <wp:posOffset>99695</wp:posOffset>
                  </wp:positionV>
                  <wp:extent cx="733833" cy="628650"/>
                  <wp:effectExtent l="0" t="0" r="9525" b="0"/>
                  <wp:wrapNone/>
                  <wp:docPr id="10" name="Picture 10" descr="Image result for red ribbon week 2019 them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Image result for red ribbon week 2019 them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833" cy="628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2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735DE" w:rsidRDefault="009735DE" w:rsidP="00D07872">
            <w:pPr>
              <w:spacing w:after="0"/>
              <w:jc w:val="center"/>
              <w:rPr>
                <w:rFonts w:ascii="Arial" w:hAnsi="Arial" w:cs="Arial"/>
                <w:b/>
                <w:color w:val="E36C0A"/>
              </w:rPr>
            </w:pPr>
          </w:p>
          <w:p w:rsidR="00D07872" w:rsidRPr="00757E81" w:rsidRDefault="009735DE" w:rsidP="00D07872">
            <w:pPr>
              <w:spacing w:after="0"/>
              <w:jc w:val="center"/>
              <w:rPr>
                <w:rFonts w:ascii="Arial" w:hAnsi="Arial" w:cs="Arial"/>
                <w:b/>
                <w:color w:val="E36C0A"/>
              </w:rPr>
            </w:pPr>
            <w:r>
              <w:rPr>
                <w:rFonts w:ascii="Arial" w:hAnsi="Arial" w:cs="Arial"/>
                <w:b/>
                <w:color w:val="E36C0A"/>
              </w:rPr>
              <w:t>T</w:t>
            </w:r>
            <w:r w:rsidR="00D07872">
              <w:rPr>
                <w:rFonts w:ascii="Arial" w:hAnsi="Arial" w:cs="Arial"/>
                <w:b/>
                <w:color w:val="E36C0A"/>
              </w:rPr>
              <w:t xml:space="preserve">HIS INSTITUTION </w:t>
            </w:r>
            <w:r w:rsidR="00D07872" w:rsidRPr="00757E81">
              <w:rPr>
                <w:rFonts w:ascii="Arial" w:hAnsi="Arial" w:cs="Arial"/>
                <w:b/>
                <w:color w:val="E36C0A"/>
              </w:rPr>
              <w:t>IS AN EQUAL</w:t>
            </w:r>
          </w:p>
          <w:p w:rsidR="00D07872" w:rsidRPr="00757E81" w:rsidRDefault="00D07872" w:rsidP="00D07872">
            <w:pPr>
              <w:spacing w:after="0"/>
              <w:jc w:val="center"/>
              <w:rPr>
                <w:rFonts w:ascii="Arial" w:hAnsi="Arial" w:cs="Arial"/>
                <w:b/>
                <w:color w:val="E36C0A"/>
              </w:rPr>
            </w:pPr>
            <w:r w:rsidRPr="00757E81">
              <w:rPr>
                <w:rFonts w:ascii="Arial" w:hAnsi="Arial" w:cs="Arial"/>
                <w:b/>
                <w:color w:val="E36C0A"/>
              </w:rPr>
              <w:t>OPPORTUNITY</w:t>
            </w:r>
          </w:p>
          <w:p w:rsidR="00D07872" w:rsidRDefault="00D07872" w:rsidP="00D07872">
            <w:pPr>
              <w:spacing w:after="0"/>
              <w:jc w:val="center"/>
              <w:rPr>
                <w:rFonts w:ascii="Arial" w:hAnsi="Arial" w:cs="Arial"/>
                <w:b/>
                <w:color w:val="E36C0A"/>
              </w:rPr>
            </w:pPr>
            <w:r>
              <w:rPr>
                <w:rFonts w:ascii="Arial" w:hAnsi="Arial" w:cs="Arial"/>
                <w:b/>
                <w:color w:val="E36C0A"/>
              </w:rPr>
              <w:t>PROVIDER.</w:t>
            </w:r>
          </w:p>
          <w:p w:rsidR="00967712" w:rsidRPr="005D48CC" w:rsidRDefault="00967712" w:rsidP="00D0787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2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735DE" w:rsidRDefault="009735DE" w:rsidP="009735D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  <w:p w:rsidR="009735DE" w:rsidRPr="002D3EF8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urkey and Cheese S</w:t>
            </w:r>
            <w:r w:rsidRPr="002D3EF8">
              <w:rPr>
                <w:rFonts w:ascii="Arial" w:eastAsia="Times New Roman" w:hAnsi="Arial" w:cs="Arial"/>
                <w:sz w:val="20"/>
                <w:szCs w:val="20"/>
              </w:rPr>
              <w:t>ub</w:t>
            </w:r>
          </w:p>
          <w:p w:rsidR="009735DE" w:rsidRPr="002D3EF8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w/</w:t>
            </w:r>
            <w:r w:rsidRPr="002D3EF8">
              <w:rPr>
                <w:rFonts w:ascii="Arial" w:eastAsia="Times New Roman" w:hAnsi="Arial" w:cs="Arial"/>
                <w:sz w:val="20"/>
                <w:szCs w:val="20"/>
              </w:rPr>
              <w:t>Chips</w:t>
            </w:r>
          </w:p>
          <w:p w:rsidR="009735DE" w:rsidRPr="002D3EF8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D3EF8">
              <w:rPr>
                <w:rFonts w:ascii="Arial" w:eastAsia="Times New Roman" w:hAnsi="Arial" w:cs="Arial"/>
                <w:sz w:val="20"/>
                <w:szCs w:val="20"/>
              </w:rPr>
              <w:t>Shredded Lettuce/Sliced Tomato</w:t>
            </w:r>
          </w:p>
          <w:p w:rsidR="009735DE" w:rsidRPr="002D3EF8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D3EF8">
              <w:rPr>
                <w:rFonts w:ascii="Arial" w:eastAsia="Times New Roman" w:hAnsi="Arial" w:cs="Arial"/>
                <w:sz w:val="20"/>
                <w:szCs w:val="20"/>
              </w:rPr>
              <w:t>Celery Sticks</w:t>
            </w:r>
            <w:r w:rsidR="00A50C27">
              <w:rPr>
                <w:rFonts w:ascii="Arial" w:eastAsia="Times New Roman" w:hAnsi="Arial" w:cs="Arial"/>
                <w:sz w:val="20"/>
                <w:szCs w:val="20"/>
              </w:rPr>
              <w:t xml:space="preserve"> w/Ranch</w:t>
            </w:r>
          </w:p>
          <w:p w:rsidR="009735DE" w:rsidRPr="002D3EF8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D3EF8">
              <w:rPr>
                <w:rFonts w:ascii="Arial" w:eastAsia="Times New Roman" w:hAnsi="Arial" w:cs="Arial"/>
                <w:sz w:val="20"/>
                <w:szCs w:val="20"/>
              </w:rPr>
              <w:t xml:space="preserve">Fresh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Pear</w:t>
            </w:r>
          </w:p>
          <w:p w:rsidR="009735DE" w:rsidRPr="002D3EF8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D3EF8">
              <w:rPr>
                <w:rFonts w:ascii="Arial" w:eastAsia="Times New Roman" w:hAnsi="Arial" w:cs="Arial"/>
                <w:sz w:val="20"/>
                <w:szCs w:val="20"/>
              </w:rPr>
              <w:t>Condiments</w:t>
            </w:r>
          </w:p>
          <w:p w:rsidR="009735DE" w:rsidRDefault="009735DE" w:rsidP="009735DE">
            <w:pPr>
              <w:pStyle w:val="NoSpacing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2D3EF8">
              <w:rPr>
                <w:rFonts w:ascii="Arial" w:eastAsia="Times New Roman" w:hAnsi="Arial" w:cs="Arial"/>
                <w:sz w:val="20"/>
                <w:szCs w:val="20"/>
              </w:rPr>
              <w:t>Milk</w:t>
            </w:r>
          </w:p>
          <w:p w:rsidR="0071012D" w:rsidRDefault="0071012D" w:rsidP="009735D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967712" w:rsidRPr="001348A7" w:rsidRDefault="00967712" w:rsidP="001348A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</w:tcPr>
          <w:p w:rsidR="00967712" w:rsidRDefault="009735DE" w:rsidP="009735DE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2</w:t>
            </w:r>
          </w:p>
          <w:p w:rsidR="009735DE" w:rsidRPr="00226BAC" w:rsidRDefault="009735DE" w:rsidP="009735DE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26BAC">
              <w:rPr>
                <w:rFonts w:ascii="Arial" w:hAnsi="Arial" w:cs="Arial"/>
                <w:sz w:val="20"/>
                <w:szCs w:val="20"/>
              </w:rPr>
              <w:t>Steak Sandwich</w:t>
            </w:r>
          </w:p>
          <w:p w:rsidR="009735DE" w:rsidRPr="00226BAC" w:rsidRDefault="009735DE" w:rsidP="009735DE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26BAC">
              <w:rPr>
                <w:rFonts w:ascii="Arial" w:hAnsi="Arial" w:cs="Arial"/>
                <w:sz w:val="20"/>
                <w:szCs w:val="20"/>
              </w:rPr>
              <w:t>w/Chips</w:t>
            </w:r>
          </w:p>
          <w:p w:rsidR="009735DE" w:rsidRPr="00226BAC" w:rsidRDefault="009735DE" w:rsidP="009735DE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26BAC">
              <w:rPr>
                <w:rFonts w:ascii="Arial" w:hAnsi="Arial" w:cs="Arial"/>
                <w:sz w:val="20"/>
                <w:szCs w:val="20"/>
              </w:rPr>
              <w:t>Shredded Lettuce/Sliced Tomatoes</w:t>
            </w:r>
          </w:p>
          <w:p w:rsidR="009735DE" w:rsidRPr="00226BAC" w:rsidRDefault="009735DE" w:rsidP="009735DE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26BAC">
              <w:rPr>
                <w:rFonts w:ascii="Arial" w:hAnsi="Arial" w:cs="Arial"/>
                <w:sz w:val="20"/>
                <w:szCs w:val="20"/>
              </w:rPr>
              <w:t>Veggie Dipper w/Dip</w:t>
            </w:r>
          </w:p>
          <w:p w:rsidR="009735DE" w:rsidRPr="00226BAC" w:rsidRDefault="009735DE" w:rsidP="009735DE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26BAC">
              <w:rPr>
                <w:rFonts w:ascii="Arial" w:hAnsi="Arial" w:cs="Arial"/>
                <w:sz w:val="20"/>
                <w:szCs w:val="20"/>
              </w:rPr>
              <w:t>Fresh Apple</w:t>
            </w:r>
          </w:p>
          <w:p w:rsidR="009735DE" w:rsidRPr="00226BAC" w:rsidRDefault="009735DE" w:rsidP="009735DE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26BAC">
              <w:rPr>
                <w:rFonts w:ascii="Arial" w:hAnsi="Arial" w:cs="Arial"/>
                <w:sz w:val="20"/>
                <w:szCs w:val="20"/>
              </w:rPr>
              <w:t>Condiments</w:t>
            </w:r>
          </w:p>
          <w:p w:rsidR="009735DE" w:rsidRPr="005D48CC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226BAC">
              <w:rPr>
                <w:rFonts w:ascii="Arial" w:hAnsi="Arial" w:cs="Arial"/>
                <w:sz w:val="20"/>
                <w:szCs w:val="20"/>
              </w:rPr>
              <w:t>Milk</w:t>
            </w:r>
          </w:p>
        </w:tc>
      </w:tr>
      <w:tr w:rsidR="00967712" w:rsidRPr="00A63343" w:rsidTr="00967712">
        <w:trPr>
          <w:trHeight w:val="1467"/>
          <w:tblCellSpacing w:w="15" w:type="dxa"/>
        </w:trPr>
        <w:tc>
          <w:tcPr>
            <w:tcW w:w="2261" w:type="dxa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67712" w:rsidRDefault="009735DE" w:rsidP="00D07872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5</w:t>
            </w:r>
          </w:p>
          <w:p w:rsidR="009735DE" w:rsidRPr="00A03C98" w:rsidRDefault="009735DE" w:rsidP="009735D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3C98">
              <w:rPr>
                <w:rFonts w:ascii="Arial" w:hAnsi="Arial" w:cs="Arial"/>
                <w:sz w:val="20"/>
                <w:szCs w:val="20"/>
              </w:rPr>
              <w:t>Pulled Pork Sandwich</w:t>
            </w:r>
          </w:p>
          <w:p w:rsidR="009735DE" w:rsidRPr="00A03C98" w:rsidRDefault="009735DE" w:rsidP="009735D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eslaw</w:t>
            </w:r>
          </w:p>
          <w:p w:rsidR="009735DE" w:rsidRPr="00A03C98" w:rsidRDefault="009735DE" w:rsidP="009735D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3C98">
              <w:rPr>
                <w:rFonts w:ascii="Arial" w:hAnsi="Arial" w:cs="Arial"/>
                <w:sz w:val="20"/>
                <w:szCs w:val="20"/>
              </w:rPr>
              <w:t>Baked Beans</w:t>
            </w:r>
          </w:p>
          <w:p w:rsidR="009735DE" w:rsidRDefault="009735DE" w:rsidP="009735D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3C98">
              <w:rPr>
                <w:rFonts w:ascii="Arial" w:hAnsi="Arial" w:cs="Arial"/>
                <w:sz w:val="20"/>
                <w:szCs w:val="20"/>
              </w:rPr>
              <w:t xml:space="preserve">Fresh </w:t>
            </w:r>
            <w:r>
              <w:rPr>
                <w:rFonts w:ascii="Arial" w:hAnsi="Arial" w:cs="Arial"/>
                <w:sz w:val="20"/>
                <w:szCs w:val="20"/>
              </w:rPr>
              <w:t>Pear</w:t>
            </w:r>
          </w:p>
          <w:p w:rsidR="009735DE" w:rsidRPr="00A03C98" w:rsidRDefault="009735DE" w:rsidP="009735D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diments</w:t>
            </w:r>
          </w:p>
          <w:p w:rsidR="009735DE" w:rsidRDefault="009735DE" w:rsidP="009735D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3C98">
              <w:rPr>
                <w:rFonts w:ascii="Arial" w:hAnsi="Arial" w:cs="Arial"/>
                <w:sz w:val="20"/>
                <w:szCs w:val="20"/>
              </w:rPr>
              <w:t>Milk</w:t>
            </w:r>
          </w:p>
          <w:p w:rsidR="009735DE" w:rsidRDefault="00E01E64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drawing>
                <wp:anchor distT="0" distB="0" distL="114300" distR="114300" simplePos="0" relativeHeight="252117504" behindDoc="0" locked="0" layoutInCell="1" allowOverlap="1" wp14:anchorId="64D86FFF" wp14:editId="5E4D7FCC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91440</wp:posOffset>
                  </wp:positionV>
                  <wp:extent cx="257175" cy="238125"/>
                  <wp:effectExtent l="19050" t="0" r="9525" b="0"/>
                  <wp:wrapNone/>
                  <wp:docPr id="13" name="irc_mi" descr="http://www.clker.com/cliparts/f/w/O/4/L/J/pig-face-hi.png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www.clker.com/cliparts/f/w/O/4/L/J/pig-face-hi.png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38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9735DE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  <w:p w:rsidR="009735DE" w:rsidRPr="002150EF" w:rsidRDefault="009735DE" w:rsidP="00D07872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67712" w:rsidRPr="00437FE5" w:rsidRDefault="009735DE" w:rsidP="00967712">
            <w:pPr>
              <w:spacing w:after="0" w:line="240" w:lineRule="auto"/>
              <w:rPr>
                <w:rFonts w:ascii="Arial" w:eastAsia="Times New Roman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sz w:val="16"/>
                <w:szCs w:val="16"/>
              </w:rPr>
              <w:t>6</w:t>
            </w:r>
          </w:p>
          <w:p w:rsidR="009735DE" w:rsidRPr="00A03C98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Italian Combo Sub</w:t>
            </w:r>
          </w:p>
          <w:p w:rsidR="009735DE" w:rsidRPr="00A03C98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w/</w:t>
            </w:r>
            <w:r w:rsidRPr="00A03C98">
              <w:rPr>
                <w:rFonts w:ascii="Arial" w:eastAsia="Times New Roman" w:hAnsi="Arial" w:cs="Arial"/>
                <w:sz w:val="20"/>
                <w:szCs w:val="20"/>
              </w:rPr>
              <w:t>Chips</w:t>
            </w:r>
          </w:p>
          <w:p w:rsidR="009735DE" w:rsidRPr="00A03C98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03C98">
              <w:rPr>
                <w:rFonts w:ascii="Arial" w:eastAsia="Times New Roman" w:hAnsi="Arial" w:cs="Arial"/>
                <w:sz w:val="20"/>
                <w:szCs w:val="20"/>
              </w:rPr>
              <w:t>Shredded Lettuce/Diced Tomatoes</w:t>
            </w:r>
          </w:p>
          <w:p w:rsidR="009735DE" w:rsidRPr="00A03C98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03C98">
              <w:rPr>
                <w:rFonts w:ascii="Arial" w:eastAsia="Times New Roman" w:hAnsi="Arial" w:cs="Arial"/>
                <w:sz w:val="20"/>
                <w:szCs w:val="20"/>
              </w:rPr>
              <w:t>Veggie Dipper w/Ranch</w:t>
            </w:r>
          </w:p>
          <w:p w:rsidR="009735DE" w:rsidRPr="00226BAC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26BAC">
              <w:rPr>
                <w:rFonts w:ascii="Arial" w:eastAsia="Times New Roman" w:hAnsi="Arial" w:cs="Arial"/>
                <w:sz w:val="20"/>
                <w:szCs w:val="20"/>
              </w:rPr>
              <w:t>Fresh Apple</w:t>
            </w:r>
          </w:p>
          <w:p w:rsidR="009735DE" w:rsidRPr="00A03C98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ondiments</w:t>
            </w:r>
          </w:p>
          <w:p w:rsidR="00967712" w:rsidRPr="002150EF" w:rsidRDefault="00967712" w:rsidP="009677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2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67712" w:rsidRDefault="009735DE" w:rsidP="009735DE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7</w:t>
            </w:r>
          </w:p>
          <w:p w:rsidR="00E01E64" w:rsidRPr="00AD3E9B" w:rsidRDefault="00E01E64" w:rsidP="00E01E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D3E9B">
              <w:rPr>
                <w:rFonts w:ascii="Arial" w:hAnsi="Arial" w:cs="Arial"/>
                <w:sz w:val="20"/>
                <w:szCs w:val="20"/>
              </w:rPr>
              <w:t>Taco Max Snax w/Salsa</w:t>
            </w:r>
          </w:p>
          <w:p w:rsidR="00E01E64" w:rsidRDefault="00E01E64" w:rsidP="00E01E6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lack Bean &amp; Corn Salsa</w:t>
            </w:r>
          </w:p>
          <w:p w:rsidR="00E01E64" w:rsidRDefault="00E01E64" w:rsidP="00E01E6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rape Tomatoes &amp; Cucumber Slices w/Dip</w:t>
            </w:r>
          </w:p>
          <w:p w:rsidR="00E01E64" w:rsidRDefault="00E01E64" w:rsidP="00E01E6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resh Orange</w:t>
            </w:r>
          </w:p>
          <w:p w:rsidR="00E01E64" w:rsidRDefault="00E01E64" w:rsidP="00E01E6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diments</w:t>
            </w:r>
          </w:p>
          <w:p w:rsidR="00E01E64" w:rsidRDefault="00E01E64" w:rsidP="00E01E6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lk</w:t>
            </w:r>
          </w:p>
          <w:p w:rsidR="00E01E64" w:rsidRPr="002150EF" w:rsidRDefault="00E01E64" w:rsidP="009735DE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2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67712" w:rsidRDefault="009735DE" w:rsidP="009735DE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9735DE">
              <w:rPr>
                <w:rFonts w:ascii="Arial" w:eastAsia="Times New Roman" w:hAnsi="Arial" w:cs="Arial"/>
                <w:sz w:val="16"/>
                <w:szCs w:val="16"/>
              </w:rPr>
              <w:t>8</w:t>
            </w:r>
          </w:p>
          <w:p w:rsidR="00E01E64" w:rsidRPr="00106D3E" w:rsidRDefault="00E01E64" w:rsidP="00E01E6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6D3E">
              <w:rPr>
                <w:rFonts w:ascii="Arial" w:hAnsi="Arial" w:cs="Arial"/>
                <w:sz w:val="20"/>
                <w:szCs w:val="20"/>
              </w:rPr>
              <w:t>Turkey and Cheese Sandwich</w:t>
            </w:r>
          </w:p>
          <w:p w:rsidR="00E01E64" w:rsidRPr="00106D3E" w:rsidRDefault="00E01E64" w:rsidP="00E01E6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/</w:t>
            </w:r>
            <w:r w:rsidRPr="00106D3E">
              <w:rPr>
                <w:rFonts w:ascii="Arial" w:hAnsi="Arial" w:cs="Arial"/>
                <w:sz w:val="20"/>
                <w:szCs w:val="20"/>
              </w:rPr>
              <w:t>Chips</w:t>
            </w:r>
          </w:p>
          <w:p w:rsidR="00E01E64" w:rsidRPr="00106D3E" w:rsidRDefault="00E01E64" w:rsidP="00E01E6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6D3E">
              <w:rPr>
                <w:rFonts w:ascii="Arial" w:hAnsi="Arial" w:cs="Arial"/>
                <w:sz w:val="20"/>
                <w:szCs w:val="20"/>
              </w:rPr>
              <w:t>Shredded Lettuce/Sliced Tomato</w:t>
            </w:r>
          </w:p>
          <w:p w:rsidR="00E01E64" w:rsidRPr="00106D3E" w:rsidRDefault="00E01E64" w:rsidP="00E01E6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6D3E">
              <w:rPr>
                <w:rFonts w:ascii="Arial" w:hAnsi="Arial" w:cs="Arial"/>
                <w:sz w:val="20"/>
                <w:szCs w:val="20"/>
              </w:rPr>
              <w:t>Celery Sticks</w:t>
            </w:r>
            <w:r w:rsidR="00A50C27">
              <w:rPr>
                <w:rFonts w:ascii="Arial" w:hAnsi="Arial" w:cs="Arial"/>
                <w:sz w:val="20"/>
                <w:szCs w:val="20"/>
              </w:rPr>
              <w:t xml:space="preserve"> w/Ranch</w:t>
            </w:r>
          </w:p>
          <w:p w:rsidR="00E01E64" w:rsidRPr="00226BAC" w:rsidRDefault="00E01E64" w:rsidP="00E01E6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26BAC">
              <w:rPr>
                <w:rFonts w:ascii="Arial" w:hAnsi="Arial" w:cs="Arial"/>
                <w:sz w:val="20"/>
                <w:szCs w:val="20"/>
              </w:rPr>
              <w:t>Fresh Apple</w:t>
            </w:r>
          </w:p>
          <w:p w:rsidR="00E01E64" w:rsidRPr="00106D3E" w:rsidRDefault="00E01E64" w:rsidP="00E01E6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6D3E">
              <w:rPr>
                <w:rFonts w:ascii="Arial" w:hAnsi="Arial" w:cs="Arial"/>
                <w:sz w:val="20"/>
                <w:szCs w:val="20"/>
              </w:rPr>
              <w:t>Condiments</w:t>
            </w:r>
          </w:p>
          <w:p w:rsidR="00E01E64" w:rsidRPr="009735DE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06D3E">
              <w:rPr>
                <w:rFonts w:ascii="Arial" w:hAnsi="Arial" w:cs="Arial"/>
                <w:sz w:val="20"/>
                <w:szCs w:val="20"/>
              </w:rPr>
              <w:t>Milk</w:t>
            </w:r>
          </w:p>
        </w:tc>
        <w:tc>
          <w:tcPr>
            <w:tcW w:w="22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</w:tcPr>
          <w:p w:rsidR="00967712" w:rsidRDefault="009735DE" w:rsidP="009735DE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9</w:t>
            </w:r>
          </w:p>
          <w:p w:rsidR="00E01E64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hicken Fajita Wrap</w:t>
            </w:r>
          </w:p>
          <w:p w:rsidR="00E01E64" w:rsidRPr="002D3EF8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otato Salad</w:t>
            </w:r>
          </w:p>
          <w:p w:rsidR="00E01E64" w:rsidRPr="002D3EF8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Broccoli Florets</w:t>
            </w:r>
            <w:r w:rsidRPr="002D3EF8">
              <w:rPr>
                <w:rFonts w:ascii="Arial" w:eastAsia="Times New Roman" w:hAnsi="Arial" w:cs="Arial"/>
                <w:sz w:val="20"/>
                <w:szCs w:val="20"/>
              </w:rPr>
              <w:t xml:space="preserve"> w/Ranch</w:t>
            </w:r>
          </w:p>
          <w:p w:rsidR="00E01E64" w:rsidRPr="002D3EF8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D3EF8">
              <w:rPr>
                <w:rFonts w:ascii="Arial" w:eastAsia="Times New Roman" w:hAnsi="Arial" w:cs="Arial"/>
                <w:sz w:val="20"/>
                <w:szCs w:val="20"/>
              </w:rPr>
              <w:t xml:space="preserve">Fresh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Pear</w:t>
            </w:r>
          </w:p>
          <w:p w:rsidR="00E01E64" w:rsidRPr="002D3EF8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D3EF8">
              <w:rPr>
                <w:rFonts w:ascii="Arial" w:eastAsia="Times New Roman" w:hAnsi="Arial" w:cs="Arial"/>
                <w:sz w:val="20"/>
                <w:szCs w:val="20"/>
              </w:rPr>
              <w:t>Condiments</w:t>
            </w:r>
          </w:p>
          <w:p w:rsidR="00E01E64" w:rsidRPr="002150EF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2D3EF8">
              <w:rPr>
                <w:rFonts w:ascii="Arial" w:eastAsia="Times New Roman" w:hAnsi="Arial" w:cs="Arial"/>
                <w:sz w:val="20"/>
                <w:szCs w:val="20"/>
              </w:rPr>
              <w:t>Milk</w:t>
            </w:r>
          </w:p>
        </w:tc>
      </w:tr>
      <w:tr w:rsidR="00967712" w:rsidRPr="007F69D4" w:rsidTr="00967712">
        <w:trPr>
          <w:trHeight w:val="1620"/>
          <w:tblCellSpacing w:w="15" w:type="dxa"/>
        </w:trPr>
        <w:tc>
          <w:tcPr>
            <w:tcW w:w="2261" w:type="dxa"/>
          </w:tcPr>
          <w:p w:rsidR="00967712" w:rsidRDefault="009735DE" w:rsidP="00D07872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9735DE">
              <w:rPr>
                <w:rFonts w:ascii="Arial" w:eastAsia="Times New Roman" w:hAnsi="Arial" w:cs="Arial"/>
                <w:sz w:val="16"/>
                <w:szCs w:val="16"/>
              </w:rPr>
              <w:t>12</w:t>
            </w:r>
          </w:p>
          <w:p w:rsidR="009735DE" w:rsidRPr="00152469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52469">
              <w:rPr>
                <w:rFonts w:ascii="Arial" w:eastAsia="Times New Roman" w:hAnsi="Arial" w:cs="Arial"/>
                <w:sz w:val="20"/>
                <w:szCs w:val="20"/>
              </w:rPr>
              <w:t>Grilled Chicken Sandwich</w:t>
            </w:r>
          </w:p>
          <w:p w:rsidR="009735DE" w:rsidRPr="00152469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w/</w:t>
            </w:r>
            <w:r w:rsidRPr="00152469">
              <w:rPr>
                <w:rFonts w:ascii="Arial" w:eastAsia="Times New Roman" w:hAnsi="Arial" w:cs="Arial"/>
                <w:sz w:val="20"/>
                <w:szCs w:val="20"/>
              </w:rPr>
              <w:t>Chips</w:t>
            </w:r>
          </w:p>
          <w:p w:rsidR="009735DE" w:rsidRPr="00152469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52469">
              <w:rPr>
                <w:rFonts w:ascii="Arial" w:eastAsia="Times New Roman" w:hAnsi="Arial" w:cs="Arial"/>
                <w:sz w:val="20"/>
                <w:szCs w:val="20"/>
              </w:rPr>
              <w:t>Shredded Lettuce/Sliced Tomato</w:t>
            </w:r>
          </w:p>
          <w:p w:rsidR="009735DE" w:rsidRPr="00152469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52469">
              <w:rPr>
                <w:rFonts w:ascii="Arial" w:eastAsia="Times New Roman" w:hAnsi="Arial" w:cs="Arial"/>
                <w:sz w:val="20"/>
                <w:szCs w:val="20"/>
              </w:rPr>
              <w:t>Veggie Dipper w/Ranch</w:t>
            </w:r>
          </w:p>
          <w:p w:rsidR="009735DE" w:rsidRPr="00226BAC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26BAC">
              <w:rPr>
                <w:rFonts w:ascii="Arial" w:eastAsia="Times New Roman" w:hAnsi="Arial" w:cs="Arial"/>
                <w:sz w:val="20"/>
                <w:szCs w:val="20"/>
              </w:rPr>
              <w:t>Fresh Apple</w:t>
            </w:r>
          </w:p>
          <w:p w:rsidR="009735DE" w:rsidRPr="00152469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52469">
              <w:rPr>
                <w:rFonts w:ascii="Arial" w:eastAsia="Times New Roman" w:hAnsi="Arial" w:cs="Arial"/>
                <w:sz w:val="20"/>
                <w:szCs w:val="20"/>
              </w:rPr>
              <w:t>Condiments</w:t>
            </w:r>
          </w:p>
          <w:p w:rsidR="009735DE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52469">
              <w:rPr>
                <w:rFonts w:ascii="Arial" w:eastAsia="Times New Roman" w:hAnsi="Arial" w:cs="Arial"/>
                <w:sz w:val="20"/>
                <w:szCs w:val="20"/>
              </w:rPr>
              <w:t>Milk</w:t>
            </w:r>
          </w:p>
          <w:p w:rsidR="009735DE" w:rsidRPr="009735DE" w:rsidRDefault="009735DE" w:rsidP="00D07872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276" w:type="dxa"/>
          </w:tcPr>
          <w:p w:rsidR="00967712" w:rsidRDefault="009735DE" w:rsidP="009735DE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9735DE">
              <w:rPr>
                <w:rFonts w:ascii="Arial" w:eastAsia="Times New Roman" w:hAnsi="Arial" w:cs="Arial"/>
                <w:sz w:val="16"/>
                <w:szCs w:val="16"/>
              </w:rPr>
              <w:t>13</w:t>
            </w:r>
          </w:p>
          <w:p w:rsidR="00E01E64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ulled Pork Sliders</w:t>
            </w:r>
          </w:p>
          <w:p w:rsidR="00E01E64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w/Chips</w:t>
            </w:r>
          </w:p>
          <w:p w:rsidR="00E01E64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arrot &amp; Celery Sticks w/Ranch</w:t>
            </w:r>
          </w:p>
          <w:p w:rsidR="00E01E64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72875">
              <w:rPr>
                <w:rFonts w:ascii="Arial" w:eastAsia="Times New Roman" w:hAnsi="Arial" w:cs="Arial"/>
                <w:sz w:val="20"/>
                <w:szCs w:val="20"/>
              </w:rPr>
              <w:t>“Cherry Star” Fruit/Vegetable Juice</w:t>
            </w:r>
          </w:p>
          <w:p w:rsidR="00E01E64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ondiments</w:t>
            </w:r>
          </w:p>
          <w:p w:rsidR="00E01E64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Milk</w:t>
            </w:r>
          </w:p>
          <w:p w:rsidR="00E01E64" w:rsidRPr="009735DE" w:rsidRDefault="00C06806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drawing>
                <wp:anchor distT="0" distB="0" distL="114300" distR="114300" simplePos="0" relativeHeight="252119552" behindDoc="0" locked="0" layoutInCell="1" allowOverlap="1" wp14:anchorId="0CEF498F" wp14:editId="52E5AD51">
                  <wp:simplePos x="0" y="0"/>
                  <wp:positionH relativeFrom="column">
                    <wp:posOffset>568960</wp:posOffset>
                  </wp:positionH>
                  <wp:positionV relativeFrom="paragraph">
                    <wp:posOffset>179705</wp:posOffset>
                  </wp:positionV>
                  <wp:extent cx="257175" cy="238125"/>
                  <wp:effectExtent l="19050" t="0" r="9525" b="0"/>
                  <wp:wrapNone/>
                  <wp:docPr id="16" name="irc_mi" descr="http://www.clker.com/cliparts/f/w/O/4/L/J/pig-face-hi.png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www.clker.com/cliparts/f/w/O/4/L/J/pig-face-hi.png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38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276" w:type="dxa"/>
          </w:tcPr>
          <w:p w:rsidR="00156379" w:rsidRDefault="009735DE" w:rsidP="009735DE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14</w:t>
            </w:r>
          </w:p>
          <w:p w:rsidR="00E01E64" w:rsidRPr="00152469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52469">
              <w:rPr>
                <w:rFonts w:ascii="Arial" w:eastAsia="Times New Roman" w:hAnsi="Arial" w:cs="Arial"/>
                <w:sz w:val="20"/>
                <w:szCs w:val="20"/>
              </w:rPr>
              <w:t>Hamburger</w:t>
            </w:r>
          </w:p>
          <w:p w:rsidR="00E01E64" w:rsidRPr="00152469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52469">
              <w:rPr>
                <w:rFonts w:ascii="Arial" w:eastAsia="Times New Roman" w:hAnsi="Arial" w:cs="Arial"/>
                <w:sz w:val="20"/>
                <w:szCs w:val="20"/>
              </w:rPr>
              <w:t>Potato Salad</w:t>
            </w:r>
          </w:p>
          <w:p w:rsidR="00E01E64" w:rsidRPr="00152469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52469">
              <w:rPr>
                <w:rFonts w:ascii="Arial" w:eastAsia="Times New Roman" w:hAnsi="Arial" w:cs="Arial"/>
                <w:sz w:val="20"/>
                <w:szCs w:val="20"/>
              </w:rPr>
              <w:t>Baked Beans</w:t>
            </w:r>
          </w:p>
          <w:p w:rsidR="00E01E64" w:rsidRPr="00152469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52469">
              <w:rPr>
                <w:rFonts w:ascii="Arial" w:eastAsia="Times New Roman" w:hAnsi="Arial" w:cs="Arial"/>
                <w:sz w:val="20"/>
                <w:szCs w:val="20"/>
              </w:rPr>
              <w:t>Shredded Lettuce/Sliced Tomato</w:t>
            </w:r>
          </w:p>
          <w:p w:rsidR="00E01E64" w:rsidRPr="00152469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52469">
              <w:rPr>
                <w:rFonts w:ascii="Arial" w:eastAsia="Times New Roman" w:hAnsi="Arial" w:cs="Arial"/>
                <w:sz w:val="20"/>
                <w:szCs w:val="20"/>
              </w:rPr>
              <w:t>Celery Sticks</w:t>
            </w:r>
            <w:r w:rsidR="00A50C27">
              <w:rPr>
                <w:rFonts w:ascii="Arial" w:eastAsia="Times New Roman" w:hAnsi="Arial" w:cs="Arial"/>
                <w:sz w:val="20"/>
                <w:szCs w:val="20"/>
              </w:rPr>
              <w:t xml:space="preserve"> w/Ranch</w:t>
            </w:r>
          </w:p>
          <w:p w:rsidR="00E01E64" w:rsidRPr="00152469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52469">
              <w:rPr>
                <w:rFonts w:ascii="Arial" w:eastAsia="Times New Roman" w:hAnsi="Arial" w:cs="Arial"/>
                <w:sz w:val="20"/>
                <w:szCs w:val="20"/>
              </w:rPr>
              <w:t>Fresh Orange</w:t>
            </w:r>
          </w:p>
          <w:p w:rsidR="00E01E64" w:rsidRPr="00152469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52469">
              <w:rPr>
                <w:rFonts w:ascii="Arial" w:eastAsia="Times New Roman" w:hAnsi="Arial" w:cs="Arial"/>
                <w:sz w:val="20"/>
                <w:szCs w:val="20"/>
              </w:rPr>
              <w:t>Condiments</w:t>
            </w:r>
          </w:p>
          <w:p w:rsidR="00E01E64" w:rsidRPr="00967712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52469">
              <w:rPr>
                <w:rFonts w:ascii="Arial" w:eastAsia="Times New Roman" w:hAnsi="Arial" w:cs="Arial"/>
                <w:sz w:val="20"/>
                <w:szCs w:val="20"/>
              </w:rPr>
              <w:t>Milk</w:t>
            </w:r>
          </w:p>
        </w:tc>
        <w:tc>
          <w:tcPr>
            <w:tcW w:w="2276" w:type="dxa"/>
          </w:tcPr>
          <w:p w:rsidR="00967712" w:rsidRDefault="009735DE" w:rsidP="009735DE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9735DE">
              <w:rPr>
                <w:rFonts w:ascii="Arial" w:hAnsi="Arial" w:cs="Arial"/>
                <w:sz w:val="16"/>
                <w:szCs w:val="16"/>
              </w:rPr>
              <w:t>15</w:t>
            </w:r>
          </w:p>
          <w:p w:rsidR="00E01E64" w:rsidRPr="000A78B0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lub Sub</w:t>
            </w:r>
          </w:p>
          <w:p w:rsidR="00E01E64" w:rsidRPr="000A78B0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w/Chips</w:t>
            </w:r>
          </w:p>
          <w:p w:rsidR="00E01E64" w:rsidRPr="000A78B0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Shredded Lettuce/Sliced Tomatoes</w:t>
            </w:r>
          </w:p>
          <w:p w:rsidR="00E01E64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78B0">
              <w:rPr>
                <w:rFonts w:ascii="Arial" w:eastAsia="Times New Roman" w:hAnsi="Arial" w:cs="Arial"/>
                <w:sz w:val="20"/>
                <w:szCs w:val="20"/>
              </w:rPr>
              <w:t>Grape Tomatoes &amp; Cucumber Slices w/Ranch</w:t>
            </w:r>
          </w:p>
          <w:p w:rsidR="00E01E64" w:rsidRPr="00086FAE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86FAE">
              <w:rPr>
                <w:rFonts w:ascii="Arial" w:eastAsia="Times New Roman" w:hAnsi="Arial" w:cs="Arial"/>
                <w:sz w:val="20"/>
                <w:szCs w:val="20"/>
              </w:rPr>
              <w:t>Fresh Apple</w:t>
            </w:r>
          </w:p>
          <w:p w:rsidR="00E01E64" w:rsidRPr="000A78B0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ondiments</w:t>
            </w:r>
          </w:p>
          <w:p w:rsidR="00E01E64" w:rsidRPr="00872875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Milk</w:t>
            </w:r>
          </w:p>
          <w:p w:rsidR="00E01E64" w:rsidRPr="009735DE" w:rsidRDefault="00E01E64" w:rsidP="009735DE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261" w:type="dxa"/>
          </w:tcPr>
          <w:p w:rsidR="00967712" w:rsidRDefault="009735DE" w:rsidP="009735DE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16</w:t>
            </w:r>
          </w:p>
          <w:p w:rsidR="00022225" w:rsidRDefault="00022225" w:rsidP="0002222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icken Tender Wrap w/Chips</w:t>
            </w:r>
          </w:p>
          <w:p w:rsidR="00022225" w:rsidRDefault="00022225" w:rsidP="0002222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roccoli Salad</w:t>
            </w:r>
          </w:p>
          <w:p w:rsidR="00022225" w:rsidRDefault="00A50C27" w:rsidP="0002222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rrot Sti</w:t>
            </w:r>
            <w:r w:rsidR="00022225">
              <w:rPr>
                <w:rFonts w:ascii="Arial" w:hAnsi="Arial" w:cs="Arial"/>
                <w:sz w:val="20"/>
                <w:szCs w:val="20"/>
              </w:rPr>
              <w:t>cks w/Ranch</w:t>
            </w:r>
          </w:p>
          <w:p w:rsidR="00022225" w:rsidRDefault="00022225" w:rsidP="0002222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resh Pear</w:t>
            </w:r>
          </w:p>
          <w:p w:rsidR="00022225" w:rsidRDefault="00022225" w:rsidP="0002222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diments</w:t>
            </w:r>
          </w:p>
          <w:p w:rsidR="00022225" w:rsidRPr="00022225" w:rsidRDefault="00022225" w:rsidP="0002222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lk</w:t>
            </w:r>
          </w:p>
          <w:p w:rsidR="00E01E64" w:rsidRPr="00967712" w:rsidRDefault="00E01E64" w:rsidP="009735DE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967712" w:rsidRPr="00C75D73" w:rsidTr="00967712">
        <w:trPr>
          <w:trHeight w:val="1377"/>
          <w:tblCellSpacing w:w="15" w:type="dxa"/>
        </w:trPr>
        <w:tc>
          <w:tcPr>
            <w:tcW w:w="2261" w:type="dxa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67712" w:rsidRDefault="009735DE" w:rsidP="009735DE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9735DE">
              <w:rPr>
                <w:rFonts w:ascii="Arial" w:hAnsi="Arial" w:cs="Arial"/>
                <w:sz w:val="16"/>
                <w:szCs w:val="16"/>
              </w:rPr>
              <w:t>19</w:t>
            </w:r>
          </w:p>
          <w:p w:rsidR="009735DE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Southern Style Chicken Sandwich</w:t>
            </w:r>
          </w:p>
          <w:p w:rsidR="009735DE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w/Chips</w:t>
            </w:r>
          </w:p>
          <w:p w:rsidR="009735DE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Shredded Lettuce/Sliced Tomatoes</w:t>
            </w:r>
          </w:p>
          <w:p w:rsidR="009735DE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Broccoli Florets w/Ranch</w:t>
            </w:r>
          </w:p>
          <w:p w:rsidR="009735DE" w:rsidRPr="00086FAE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86FAE">
              <w:rPr>
                <w:rFonts w:ascii="Arial" w:eastAsia="Times New Roman" w:hAnsi="Arial" w:cs="Arial"/>
                <w:sz w:val="20"/>
                <w:szCs w:val="20"/>
              </w:rPr>
              <w:t>Fresh Apple</w:t>
            </w:r>
          </w:p>
          <w:p w:rsidR="009735DE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ondiments</w:t>
            </w:r>
          </w:p>
          <w:p w:rsidR="009735DE" w:rsidRDefault="009735DE" w:rsidP="009735D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Milk</w:t>
            </w:r>
          </w:p>
          <w:p w:rsidR="009735DE" w:rsidRPr="009735DE" w:rsidRDefault="009735DE" w:rsidP="009735DE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67712" w:rsidRDefault="009735DE" w:rsidP="009735DE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20</w:t>
            </w:r>
          </w:p>
          <w:p w:rsidR="00E01E64" w:rsidRPr="000A78B0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78B0">
              <w:rPr>
                <w:rFonts w:ascii="Arial" w:eastAsia="Times New Roman" w:hAnsi="Arial" w:cs="Arial"/>
                <w:sz w:val="20"/>
                <w:szCs w:val="20"/>
              </w:rPr>
              <w:t>Wowbutter Sandwich</w:t>
            </w:r>
          </w:p>
          <w:p w:rsidR="00E01E64" w:rsidRPr="000A78B0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78B0">
              <w:rPr>
                <w:rFonts w:ascii="Arial" w:eastAsia="Times New Roman" w:hAnsi="Arial" w:cs="Arial"/>
                <w:sz w:val="20"/>
                <w:szCs w:val="20"/>
              </w:rPr>
              <w:t>Cheese Stick</w:t>
            </w:r>
          </w:p>
          <w:p w:rsidR="00E01E64" w:rsidRPr="000A78B0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w/Chips</w:t>
            </w:r>
          </w:p>
          <w:p w:rsidR="00E01E64" w:rsidRPr="000A78B0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78B0">
              <w:rPr>
                <w:rFonts w:ascii="Arial" w:eastAsia="Times New Roman" w:hAnsi="Arial" w:cs="Arial"/>
                <w:sz w:val="20"/>
                <w:szCs w:val="20"/>
              </w:rPr>
              <w:t>Carrot Sticks w/Ranch</w:t>
            </w:r>
          </w:p>
          <w:p w:rsidR="00E01E64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78B0">
              <w:rPr>
                <w:rFonts w:ascii="Arial" w:eastAsia="Times New Roman" w:hAnsi="Arial" w:cs="Arial"/>
                <w:sz w:val="20"/>
                <w:szCs w:val="20"/>
              </w:rPr>
              <w:t>Grape Tomatoes &amp; Cucumber Slices w/Ranch</w:t>
            </w:r>
          </w:p>
          <w:p w:rsidR="00E01E64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“Cherry Star” </w:t>
            </w:r>
            <w:bookmarkStart w:id="0" w:name="_GoBack"/>
            <w:bookmarkEnd w:id="0"/>
            <w:r>
              <w:rPr>
                <w:rFonts w:ascii="Arial" w:eastAsia="Times New Roman" w:hAnsi="Arial" w:cs="Arial"/>
                <w:sz w:val="20"/>
                <w:szCs w:val="20"/>
              </w:rPr>
              <w:t>Fruit/Vegetable Juice</w:t>
            </w:r>
          </w:p>
          <w:p w:rsidR="00E01E64" w:rsidRPr="000A78B0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ondiments</w:t>
            </w:r>
          </w:p>
          <w:p w:rsidR="00E01E64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B05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Milk</w:t>
            </w:r>
          </w:p>
          <w:p w:rsidR="00E01E64" w:rsidRPr="009725D5" w:rsidRDefault="00E01E64" w:rsidP="009735DE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2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56379" w:rsidRDefault="009735DE" w:rsidP="009735DE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9735DE">
              <w:rPr>
                <w:rFonts w:ascii="Arial" w:hAnsi="Arial" w:cs="Arial"/>
                <w:sz w:val="16"/>
                <w:szCs w:val="16"/>
              </w:rPr>
              <w:t>21</w:t>
            </w:r>
          </w:p>
          <w:p w:rsidR="00E01E64" w:rsidRPr="000A78B0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orndog</w:t>
            </w:r>
          </w:p>
          <w:p w:rsidR="00E01E64" w:rsidRPr="000A78B0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Deli-Roasted Potatoes</w:t>
            </w:r>
          </w:p>
          <w:p w:rsidR="00E01E64" w:rsidRPr="000A78B0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78B0">
              <w:rPr>
                <w:rFonts w:ascii="Arial" w:eastAsia="Times New Roman" w:hAnsi="Arial" w:cs="Arial"/>
                <w:sz w:val="20"/>
                <w:szCs w:val="20"/>
              </w:rPr>
              <w:t>Baked Beans</w:t>
            </w:r>
          </w:p>
          <w:p w:rsidR="008233E2" w:rsidRDefault="008233E2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arrot &amp; Celery Sticks w/Ranch</w:t>
            </w:r>
          </w:p>
          <w:p w:rsidR="00E01E64" w:rsidRPr="00086FAE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86FAE">
              <w:rPr>
                <w:rFonts w:ascii="Arial" w:eastAsia="Times New Roman" w:hAnsi="Arial" w:cs="Arial"/>
                <w:sz w:val="20"/>
                <w:szCs w:val="20"/>
              </w:rPr>
              <w:t>Fresh Apple</w:t>
            </w:r>
          </w:p>
          <w:p w:rsidR="00E01E64" w:rsidRPr="000A78B0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ondiments</w:t>
            </w:r>
          </w:p>
          <w:p w:rsidR="00E01E64" w:rsidRPr="005030F9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Milk</w:t>
            </w:r>
          </w:p>
          <w:p w:rsidR="00E01E64" w:rsidRPr="009735DE" w:rsidRDefault="00E01E64" w:rsidP="009735DE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67712" w:rsidRDefault="009735DE" w:rsidP="009735DE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9735DE">
              <w:rPr>
                <w:rFonts w:ascii="Arial" w:eastAsia="Times New Roman" w:hAnsi="Arial" w:cs="Arial"/>
                <w:sz w:val="16"/>
                <w:szCs w:val="16"/>
              </w:rPr>
              <w:t>22</w:t>
            </w:r>
          </w:p>
          <w:p w:rsidR="00E01E64" w:rsidRPr="002D3EF8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urkey and Cheese S</w:t>
            </w:r>
            <w:r w:rsidRPr="002D3EF8">
              <w:rPr>
                <w:rFonts w:ascii="Arial" w:eastAsia="Times New Roman" w:hAnsi="Arial" w:cs="Arial"/>
                <w:sz w:val="20"/>
                <w:szCs w:val="20"/>
              </w:rPr>
              <w:t>ub</w:t>
            </w:r>
          </w:p>
          <w:p w:rsidR="00E01E64" w:rsidRPr="002D3EF8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w/</w:t>
            </w:r>
            <w:r w:rsidRPr="002D3EF8">
              <w:rPr>
                <w:rFonts w:ascii="Arial" w:eastAsia="Times New Roman" w:hAnsi="Arial" w:cs="Arial"/>
                <w:sz w:val="20"/>
                <w:szCs w:val="20"/>
              </w:rPr>
              <w:t>Chips</w:t>
            </w:r>
          </w:p>
          <w:p w:rsidR="00E01E64" w:rsidRPr="002D3EF8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D3EF8">
              <w:rPr>
                <w:rFonts w:ascii="Arial" w:eastAsia="Times New Roman" w:hAnsi="Arial" w:cs="Arial"/>
                <w:sz w:val="20"/>
                <w:szCs w:val="20"/>
              </w:rPr>
              <w:t>Shredded Lettuce/Sliced Tomato</w:t>
            </w:r>
          </w:p>
          <w:p w:rsidR="00E01E64" w:rsidRPr="002D3EF8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D3EF8">
              <w:rPr>
                <w:rFonts w:ascii="Arial" w:eastAsia="Times New Roman" w:hAnsi="Arial" w:cs="Arial"/>
                <w:sz w:val="20"/>
                <w:szCs w:val="20"/>
              </w:rPr>
              <w:t>Celery Sticks</w:t>
            </w:r>
            <w:r w:rsidR="00A50C27">
              <w:rPr>
                <w:rFonts w:ascii="Arial" w:eastAsia="Times New Roman" w:hAnsi="Arial" w:cs="Arial"/>
                <w:sz w:val="20"/>
                <w:szCs w:val="20"/>
              </w:rPr>
              <w:t xml:space="preserve"> w/Ranch</w:t>
            </w:r>
          </w:p>
          <w:p w:rsidR="00E01E64" w:rsidRPr="002D3EF8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D3EF8">
              <w:rPr>
                <w:rFonts w:ascii="Arial" w:eastAsia="Times New Roman" w:hAnsi="Arial" w:cs="Arial"/>
                <w:sz w:val="20"/>
                <w:szCs w:val="20"/>
              </w:rPr>
              <w:t xml:space="preserve">Fresh </w:t>
            </w:r>
            <w:r w:rsidR="00ED6284">
              <w:rPr>
                <w:rFonts w:ascii="Arial" w:eastAsia="Times New Roman" w:hAnsi="Arial" w:cs="Arial"/>
                <w:sz w:val="20"/>
                <w:szCs w:val="20"/>
              </w:rPr>
              <w:t>Pear</w:t>
            </w:r>
          </w:p>
          <w:p w:rsidR="00E01E64" w:rsidRPr="002D3EF8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D3EF8">
              <w:rPr>
                <w:rFonts w:ascii="Arial" w:eastAsia="Times New Roman" w:hAnsi="Arial" w:cs="Arial"/>
                <w:sz w:val="20"/>
                <w:szCs w:val="20"/>
              </w:rPr>
              <w:t>Condiments</w:t>
            </w:r>
          </w:p>
          <w:p w:rsidR="00E01E64" w:rsidRDefault="00E01E64" w:rsidP="00E01E64">
            <w:pPr>
              <w:pStyle w:val="NoSpacing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2D3EF8">
              <w:rPr>
                <w:rFonts w:ascii="Arial" w:eastAsia="Times New Roman" w:hAnsi="Arial" w:cs="Arial"/>
                <w:sz w:val="20"/>
                <w:szCs w:val="20"/>
              </w:rPr>
              <w:t>Milk</w:t>
            </w:r>
          </w:p>
          <w:p w:rsidR="00E01E64" w:rsidRPr="009735DE" w:rsidRDefault="00E01E64" w:rsidP="009735DE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2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</w:tcPr>
          <w:p w:rsidR="00967712" w:rsidRDefault="009735DE" w:rsidP="00D07872">
            <w:pPr>
              <w:pStyle w:val="Subtitle"/>
              <w:jc w:val="left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23</w:t>
            </w:r>
          </w:p>
          <w:p w:rsidR="00E01E64" w:rsidRPr="00E01E64" w:rsidRDefault="00E01E64" w:rsidP="00E01E64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1E64">
              <w:rPr>
                <w:rFonts w:ascii="Arial" w:hAnsi="Arial" w:cs="Arial"/>
                <w:sz w:val="20"/>
                <w:szCs w:val="20"/>
              </w:rPr>
              <w:t>Steak Sandwich</w:t>
            </w:r>
          </w:p>
          <w:p w:rsidR="00E01E64" w:rsidRPr="00E01E64" w:rsidRDefault="00E01E64" w:rsidP="00E01E64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1E64">
              <w:rPr>
                <w:rFonts w:ascii="Arial" w:hAnsi="Arial" w:cs="Arial"/>
                <w:sz w:val="20"/>
                <w:szCs w:val="20"/>
              </w:rPr>
              <w:t>w/Chips</w:t>
            </w:r>
          </w:p>
          <w:p w:rsidR="00E01E64" w:rsidRPr="00E01E64" w:rsidRDefault="00E01E64" w:rsidP="00E01E64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1E64">
              <w:rPr>
                <w:rFonts w:ascii="Arial" w:hAnsi="Arial" w:cs="Arial"/>
                <w:sz w:val="20"/>
                <w:szCs w:val="20"/>
              </w:rPr>
              <w:t>Shredded Lettuce/Sliced Tomatoes</w:t>
            </w:r>
          </w:p>
          <w:p w:rsidR="00E01E64" w:rsidRPr="00E01E64" w:rsidRDefault="00E01E64" w:rsidP="00E01E64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1E64">
              <w:rPr>
                <w:rFonts w:ascii="Arial" w:hAnsi="Arial" w:cs="Arial"/>
                <w:sz w:val="20"/>
                <w:szCs w:val="20"/>
              </w:rPr>
              <w:t>Veggie Dipper w/Dip</w:t>
            </w:r>
          </w:p>
          <w:p w:rsidR="00E01E64" w:rsidRPr="00E01E64" w:rsidRDefault="00ED6284" w:rsidP="00E01E64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anana</w:t>
            </w:r>
          </w:p>
          <w:p w:rsidR="00E01E64" w:rsidRPr="00E01E64" w:rsidRDefault="00E01E64" w:rsidP="00E01E64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1E64">
              <w:rPr>
                <w:rFonts w:ascii="Arial" w:hAnsi="Arial" w:cs="Arial"/>
                <w:sz w:val="20"/>
                <w:szCs w:val="20"/>
              </w:rPr>
              <w:t>Condiments</w:t>
            </w:r>
          </w:p>
          <w:p w:rsidR="00E01E64" w:rsidRPr="00DD10F1" w:rsidRDefault="00E01E64" w:rsidP="00E01E64">
            <w:pPr>
              <w:pStyle w:val="Subtitle"/>
              <w:rPr>
                <w:rFonts w:ascii="Arial" w:eastAsia="Times New Roman" w:hAnsi="Arial" w:cs="Arial"/>
                <w:sz w:val="16"/>
                <w:szCs w:val="16"/>
              </w:rPr>
            </w:pPr>
            <w:r w:rsidRPr="00E01E64">
              <w:rPr>
                <w:rFonts w:ascii="Arial" w:hAnsi="Arial" w:cs="Arial"/>
                <w:b w:val="0"/>
              </w:rPr>
              <w:t>Milk</w:t>
            </w:r>
          </w:p>
        </w:tc>
      </w:tr>
      <w:tr w:rsidR="00410BF0" w:rsidRPr="00C75D73" w:rsidTr="00EC019B">
        <w:trPr>
          <w:trHeight w:val="2715"/>
          <w:tblCellSpacing w:w="15" w:type="dxa"/>
        </w:trPr>
        <w:tc>
          <w:tcPr>
            <w:tcW w:w="2261" w:type="dxa"/>
          </w:tcPr>
          <w:p w:rsidR="00015F1D" w:rsidRDefault="009735DE" w:rsidP="00D07872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lastRenderedPageBreak/>
              <w:t>26</w:t>
            </w:r>
          </w:p>
          <w:p w:rsidR="009735DE" w:rsidRPr="00A03C98" w:rsidRDefault="009735DE" w:rsidP="009735D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3C98">
              <w:rPr>
                <w:rFonts w:ascii="Arial" w:hAnsi="Arial" w:cs="Arial"/>
                <w:sz w:val="20"/>
                <w:szCs w:val="20"/>
              </w:rPr>
              <w:t>Pulled Pork Sandwich</w:t>
            </w:r>
          </w:p>
          <w:p w:rsidR="009735DE" w:rsidRPr="00A03C98" w:rsidRDefault="009735DE" w:rsidP="009735D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eslaw</w:t>
            </w:r>
          </w:p>
          <w:p w:rsidR="009735DE" w:rsidRPr="00A03C98" w:rsidRDefault="009735DE" w:rsidP="009735D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3C98">
              <w:rPr>
                <w:rFonts w:ascii="Arial" w:hAnsi="Arial" w:cs="Arial"/>
                <w:sz w:val="20"/>
                <w:szCs w:val="20"/>
              </w:rPr>
              <w:t>Baked Beans</w:t>
            </w:r>
          </w:p>
          <w:p w:rsidR="009735DE" w:rsidRDefault="009735DE" w:rsidP="009735D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3C98">
              <w:rPr>
                <w:rFonts w:ascii="Arial" w:hAnsi="Arial" w:cs="Arial"/>
                <w:sz w:val="20"/>
                <w:szCs w:val="20"/>
              </w:rPr>
              <w:t xml:space="preserve">Fresh </w:t>
            </w:r>
            <w:r>
              <w:rPr>
                <w:rFonts w:ascii="Arial" w:hAnsi="Arial" w:cs="Arial"/>
                <w:sz w:val="20"/>
                <w:szCs w:val="20"/>
              </w:rPr>
              <w:t>Pear</w:t>
            </w:r>
          </w:p>
          <w:p w:rsidR="009735DE" w:rsidRPr="00A03C98" w:rsidRDefault="009735DE" w:rsidP="009735D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diments</w:t>
            </w:r>
          </w:p>
          <w:p w:rsidR="009735DE" w:rsidRDefault="009735DE" w:rsidP="009735D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3C98">
              <w:rPr>
                <w:rFonts w:ascii="Arial" w:hAnsi="Arial" w:cs="Arial"/>
                <w:sz w:val="20"/>
                <w:szCs w:val="20"/>
              </w:rPr>
              <w:t>Milk</w:t>
            </w:r>
          </w:p>
          <w:p w:rsidR="009735DE" w:rsidRDefault="009735DE" w:rsidP="00D07872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  <w:p w:rsidR="00123F48" w:rsidRPr="00015F1D" w:rsidRDefault="00123F48" w:rsidP="00123F4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drawing>
                <wp:anchor distT="0" distB="0" distL="114300" distR="114300" simplePos="0" relativeHeight="252123648" behindDoc="0" locked="0" layoutInCell="1" allowOverlap="1" wp14:anchorId="7B3F1014" wp14:editId="3D58BC36">
                  <wp:simplePos x="0" y="0"/>
                  <wp:positionH relativeFrom="column">
                    <wp:posOffset>509270</wp:posOffset>
                  </wp:positionH>
                  <wp:positionV relativeFrom="paragraph">
                    <wp:posOffset>61595</wp:posOffset>
                  </wp:positionV>
                  <wp:extent cx="257175" cy="238125"/>
                  <wp:effectExtent l="19050" t="0" r="9525" b="0"/>
                  <wp:wrapNone/>
                  <wp:docPr id="1" name="irc_mi" descr="http://www.clker.com/cliparts/f/w/O/4/L/J/pig-face-hi.png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www.clker.com/cliparts/f/w/O/4/L/J/pig-face-hi.png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38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276" w:type="dxa"/>
          </w:tcPr>
          <w:p w:rsidR="00015F1D" w:rsidRDefault="009735DE" w:rsidP="00D07872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27</w:t>
            </w:r>
          </w:p>
          <w:p w:rsidR="00E01E64" w:rsidRPr="00A03C98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Italian Combo Sub</w:t>
            </w:r>
          </w:p>
          <w:p w:rsidR="00E01E64" w:rsidRPr="00A03C98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w/</w:t>
            </w:r>
            <w:r w:rsidRPr="00A03C98">
              <w:rPr>
                <w:rFonts w:ascii="Arial" w:eastAsia="Times New Roman" w:hAnsi="Arial" w:cs="Arial"/>
                <w:sz w:val="20"/>
                <w:szCs w:val="20"/>
              </w:rPr>
              <w:t>Chips</w:t>
            </w:r>
          </w:p>
          <w:p w:rsidR="00E01E64" w:rsidRPr="00A03C98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03C98">
              <w:rPr>
                <w:rFonts w:ascii="Arial" w:eastAsia="Times New Roman" w:hAnsi="Arial" w:cs="Arial"/>
                <w:sz w:val="20"/>
                <w:szCs w:val="20"/>
              </w:rPr>
              <w:t>Shredded Lettuce/Diced Tomatoes</w:t>
            </w:r>
          </w:p>
          <w:p w:rsidR="00E01E64" w:rsidRPr="00A03C98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03C98">
              <w:rPr>
                <w:rFonts w:ascii="Arial" w:eastAsia="Times New Roman" w:hAnsi="Arial" w:cs="Arial"/>
                <w:sz w:val="20"/>
                <w:szCs w:val="20"/>
              </w:rPr>
              <w:t>Veggie Dipper w/Ranch</w:t>
            </w:r>
          </w:p>
          <w:p w:rsidR="00E01E64" w:rsidRPr="00226BAC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26BAC">
              <w:rPr>
                <w:rFonts w:ascii="Arial" w:eastAsia="Times New Roman" w:hAnsi="Arial" w:cs="Arial"/>
                <w:sz w:val="20"/>
                <w:szCs w:val="20"/>
              </w:rPr>
              <w:t>Fresh Apple</w:t>
            </w:r>
          </w:p>
          <w:p w:rsidR="00E01E64" w:rsidRPr="00A03C98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ondiments</w:t>
            </w:r>
          </w:p>
          <w:p w:rsidR="00E01E64" w:rsidRPr="00A03C98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03C98">
              <w:rPr>
                <w:rFonts w:ascii="Arial" w:eastAsia="Times New Roman" w:hAnsi="Arial" w:cs="Arial"/>
                <w:sz w:val="20"/>
                <w:szCs w:val="20"/>
              </w:rPr>
              <w:t>Milk</w:t>
            </w:r>
          </w:p>
          <w:p w:rsidR="00E01E64" w:rsidRPr="002D17FF" w:rsidRDefault="00E01E64" w:rsidP="00D07872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276" w:type="dxa"/>
          </w:tcPr>
          <w:p w:rsidR="00015F1D" w:rsidRDefault="009735DE" w:rsidP="009735DE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9735DE">
              <w:rPr>
                <w:rFonts w:ascii="Arial" w:eastAsia="Times New Roman" w:hAnsi="Arial" w:cs="Arial"/>
                <w:sz w:val="16"/>
                <w:szCs w:val="16"/>
              </w:rPr>
              <w:t>28</w:t>
            </w:r>
          </w:p>
          <w:p w:rsidR="00E01E64" w:rsidRPr="00AD3E9B" w:rsidRDefault="00E01E64" w:rsidP="00E01E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D3E9B">
              <w:rPr>
                <w:rFonts w:ascii="Arial" w:hAnsi="Arial" w:cs="Arial"/>
                <w:sz w:val="20"/>
                <w:szCs w:val="20"/>
              </w:rPr>
              <w:t>Taco Max Snax w/Salsa</w:t>
            </w:r>
          </w:p>
          <w:p w:rsidR="00E01E64" w:rsidRDefault="00E01E64" w:rsidP="00E01E6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lack Bean &amp; Corn Salsa</w:t>
            </w:r>
          </w:p>
          <w:p w:rsidR="00E01E64" w:rsidRDefault="00E01E64" w:rsidP="00E01E6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rape Tomatoes &amp; Cucumber Slices w/Dip</w:t>
            </w:r>
          </w:p>
          <w:p w:rsidR="00E01E64" w:rsidRDefault="00E01E64" w:rsidP="00E01E6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resh Orange</w:t>
            </w:r>
          </w:p>
          <w:p w:rsidR="00E01E64" w:rsidRDefault="00E01E64" w:rsidP="00E01E6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diments</w:t>
            </w:r>
          </w:p>
          <w:p w:rsidR="00E01E64" w:rsidRDefault="00E01E64" w:rsidP="00E01E6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lk</w:t>
            </w:r>
          </w:p>
          <w:p w:rsidR="00E01E64" w:rsidRPr="009735DE" w:rsidRDefault="00E01E64" w:rsidP="009735DE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276" w:type="dxa"/>
          </w:tcPr>
          <w:p w:rsidR="00A81D65" w:rsidRDefault="009735DE" w:rsidP="009735DE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9</w:t>
            </w:r>
          </w:p>
          <w:p w:rsidR="00E01E64" w:rsidRPr="00086FAE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Turkey </w:t>
            </w:r>
            <w:r w:rsidRPr="00086FAE">
              <w:rPr>
                <w:rFonts w:ascii="Arial" w:eastAsia="Times New Roman" w:hAnsi="Arial" w:cs="Arial"/>
                <w:sz w:val="20"/>
                <w:szCs w:val="20"/>
              </w:rPr>
              <w:t>Ham and Cheese Sandwich</w:t>
            </w:r>
          </w:p>
          <w:p w:rsidR="00E01E64" w:rsidRPr="00086FAE" w:rsidRDefault="00E01E64" w:rsidP="00E01E6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6FAE">
              <w:rPr>
                <w:rFonts w:ascii="Arial" w:hAnsi="Arial" w:cs="Arial"/>
                <w:sz w:val="20"/>
                <w:szCs w:val="20"/>
              </w:rPr>
              <w:t>w/Chips</w:t>
            </w:r>
          </w:p>
          <w:p w:rsidR="00E01E64" w:rsidRPr="00086FAE" w:rsidRDefault="00E01E64" w:rsidP="00E01E6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6FAE">
              <w:rPr>
                <w:rFonts w:ascii="Arial" w:hAnsi="Arial" w:cs="Arial"/>
                <w:sz w:val="20"/>
                <w:szCs w:val="20"/>
              </w:rPr>
              <w:t>Shredded Lettuce/Sliced Tomato</w:t>
            </w:r>
          </w:p>
          <w:p w:rsidR="00E01E64" w:rsidRPr="00086FAE" w:rsidRDefault="00E01E64" w:rsidP="00E01E6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6FAE">
              <w:rPr>
                <w:rFonts w:ascii="Arial" w:hAnsi="Arial" w:cs="Arial"/>
                <w:sz w:val="20"/>
                <w:szCs w:val="20"/>
              </w:rPr>
              <w:t>Celery Sticks</w:t>
            </w:r>
            <w:r w:rsidR="00A50C27">
              <w:rPr>
                <w:rFonts w:ascii="Arial" w:hAnsi="Arial" w:cs="Arial"/>
                <w:sz w:val="20"/>
                <w:szCs w:val="20"/>
              </w:rPr>
              <w:t xml:space="preserve"> w/Ranch</w:t>
            </w:r>
          </w:p>
          <w:p w:rsidR="00E01E64" w:rsidRPr="00086FAE" w:rsidRDefault="00E01E64" w:rsidP="00E01E6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6FAE">
              <w:rPr>
                <w:rFonts w:ascii="Arial" w:hAnsi="Arial" w:cs="Arial"/>
                <w:sz w:val="20"/>
                <w:szCs w:val="20"/>
              </w:rPr>
              <w:t>Fresh Apple</w:t>
            </w:r>
          </w:p>
          <w:p w:rsidR="00E01E64" w:rsidRPr="00086FAE" w:rsidRDefault="00E01E64" w:rsidP="00E01E6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6FAE">
              <w:rPr>
                <w:rFonts w:ascii="Arial" w:hAnsi="Arial" w:cs="Arial"/>
                <w:sz w:val="20"/>
                <w:szCs w:val="20"/>
              </w:rPr>
              <w:t>Condiments</w:t>
            </w:r>
          </w:p>
          <w:p w:rsidR="00E01E64" w:rsidRPr="00086FAE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086FAE">
              <w:rPr>
                <w:rFonts w:ascii="Arial" w:hAnsi="Arial" w:cs="Arial"/>
                <w:sz w:val="20"/>
                <w:szCs w:val="20"/>
              </w:rPr>
              <w:t>Milk</w:t>
            </w:r>
          </w:p>
          <w:p w:rsidR="006C7309" w:rsidRPr="006C7309" w:rsidRDefault="006C7309" w:rsidP="00347A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</w:p>
        </w:tc>
        <w:tc>
          <w:tcPr>
            <w:tcW w:w="2261" w:type="dxa"/>
          </w:tcPr>
          <w:p w:rsidR="008F3D8A" w:rsidRPr="009735DE" w:rsidRDefault="009735DE" w:rsidP="005D48CC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9735DE">
              <w:rPr>
                <w:rFonts w:ascii="Arial" w:hAnsi="Arial" w:cs="Arial"/>
                <w:b/>
                <w:sz w:val="16"/>
                <w:szCs w:val="16"/>
              </w:rPr>
              <w:t>30</w:t>
            </w:r>
          </w:p>
          <w:p w:rsidR="00E01E64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hicken Fajita Wrap</w:t>
            </w:r>
          </w:p>
          <w:p w:rsidR="00E01E64" w:rsidRPr="002D3EF8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otato Salad</w:t>
            </w:r>
          </w:p>
          <w:p w:rsidR="00E01E64" w:rsidRPr="002D3EF8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Broccoli Florets</w:t>
            </w:r>
            <w:r w:rsidRPr="002D3EF8">
              <w:rPr>
                <w:rFonts w:ascii="Arial" w:eastAsia="Times New Roman" w:hAnsi="Arial" w:cs="Arial"/>
                <w:sz w:val="20"/>
                <w:szCs w:val="20"/>
              </w:rPr>
              <w:t xml:space="preserve"> w/Ranch</w:t>
            </w:r>
          </w:p>
          <w:p w:rsidR="00E01E64" w:rsidRPr="002D3EF8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D3EF8">
              <w:rPr>
                <w:rFonts w:ascii="Arial" w:eastAsia="Times New Roman" w:hAnsi="Arial" w:cs="Arial"/>
                <w:sz w:val="20"/>
                <w:szCs w:val="20"/>
              </w:rPr>
              <w:t xml:space="preserve">Fresh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Pea</w:t>
            </w:r>
            <w:r w:rsidR="00ED6284">
              <w:rPr>
                <w:rFonts w:ascii="Arial" w:eastAsia="Times New Roman" w:hAnsi="Arial" w:cs="Arial"/>
                <w:sz w:val="20"/>
                <w:szCs w:val="20"/>
              </w:rPr>
              <w:t>r</w:t>
            </w:r>
          </w:p>
          <w:p w:rsidR="00E01E64" w:rsidRPr="002D3EF8" w:rsidRDefault="00E01E64" w:rsidP="00E01E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D3EF8">
              <w:rPr>
                <w:rFonts w:ascii="Arial" w:eastAsia="Times New Roman" w:hAnsi="Arial" w:cs="Arial"/>
                <w:sz w:val="20"/>
                <w:szCs w:val="20"/>
              </w:rPr>
              <w:t>Condiments</w:t>
            </w:r>
          </w:p>
          <w:p w:rsidR="00E01E64" w:rsidRDefault="00E01E64" w:rsidP="00E01E64">
            <w:pPr>
              <w:spacing w:after="0"/>
              <w:jc w:val="center"/>
              <w:rPr>
                <w:rFonts w:ascii="Arial" w:hAnsi="Arial" w:cs="Arial"/>
                <w:b/>
                <w:color w:val="E36C0A"/>
              </w:rPr>
            </w:pPr>
            <w:r w:rsidRPr="002D3EF8">
              <w:rPr>
                <w:rFonts w:ascii="Arial" w:eastAsia="Times New Roman" w:hAnsi="Arial" w:cs="Arial"/>
                <w:sz w:val="20"/>
                <w:szCs w:val="20"/>
              </w:rPr>
              <w:t>Milk</w:t>
            </w:r>
          </w:p>
          <w:p w:rsidR="00015F1D" w:rsidRDefault="00015F1D" w:rsidP="008F3D8A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</w:tbl>
    <w:p w:rsidR="00E16638" w:rsidRDefault="009C0C47" w:rsidP="002B2B32">
      <w:pPr>
        <w:spacing w:after="0" w:line="240" w:lineRule="auto"/>
        <w:jc w:val="center"/>
        <w:rPr>
          <w:sz w:val="2"/>
          <w:szCs w:val="2"/>
        </w:rPr>
      </w:pPr>
      <w:r>
        <w:rPr>
          <w:sz w:val="2"/>
          <w:szCs w:val="2"/>
        </w:rPr>
        <w:t>30</w:t>
      </w:r>
    </w:p>
    <w:p w:rsidR="00E539E0" w:rsidRDefault="00E539E0" w:rsidP="002B2B32">
      <w:pPr>
        <w:spacing w:after="0" w:line="240" w:lineRule="auto"/>
        <w:jc w:val="center"/>
        <w:rPr>
          <w:sz w:val="2"/>
          <w:szCs w:val="2"/>
        </w:rPr>
      </w:pPr>
    </w:p>
    <w:p w:rsidR="00E539E0" w:rsidRDefault="00E539E0" w:rsidP="002B2B32">
      <w:pPr>
        <w:spacing w:after="0" w:line="240" w:lineRule="auto"/>
        <w:jc w:val="center"/>
        <w:rPr>
          <w:sz w:val="2"/>
          <w:szCs w:val="2"/>
        </w:rPr>
      </w:pPr>
    </w:p>
    <w:p w:rsidR="00D07872" w:rsidRPr="00294E10" w:rsidRDefault="00D07872" w:rsidP="00D07872">
      <w:pPr>
        <w:framePr w:hSpace="180" w:wrap="around" w:vAnchor="text" w:hAnchor="text" w:xAlign="center" w:y="1"/>
        <w:spacing w:after="0" w:line="240" w:lineRule="auto"/>
        <w:suppressOverlap/>
        <w:jc w:val="center"/>
        <w:rPr>
          <w:rFonts w:ascii="Arial" w:hAnsi="Arial" w:cs="Arial"/>
          <w:b/>
          <w:noProof/>
          <w:sz w:val="20"/>
          <w:szCs w:val="20"/>
          <w:u w:val="single"/>
        </w:rPr>
      </w:pPr>
      <w:r w:rsidRPr="00294E10">
        <w:rPr>
          <w:rFonts w:ascii="Arial" w:hAnsi="Arial" w:cs="Arial"/>
          <w:b/>
          <w:noProof/>
          <w:sz w:val="20"/>
          <w:szCs w:val="20"/>
          <w:u w:val="single"/>
        </w:rPr>
        <w:t>Group A</w:t>
      </w:r>
    </w:p>
    <w:p w:rsidR="00D07872" w:rsidRPr="00294E10" w:rsidRDefault="00D07872" w:rsidP="00D07872">
      <w:pPr>
        <w:framePr w:hSpace="180" w:wrap="around" w:vAnchor="text" w:hAnchor="text" w:xAlign="center" w:y="1"/>
        <w:spacing w:after="0" w:line="240" w:lineRule="auto"/>
        <w:suppressOverlap/>
        <w:jc w:val="center"/>
        <w:rPr>
          <w:rFonts w:ascii="Arial" w:hAnsi="Arial" w:cs="Arial"/>
          <w:b/>
          <w:noProof/>
          <w:sz w:val="20"/>
          <w:szCs w:val="20"/>
        </w:rPr>
      </w:pPr>
      <w:r w:rsidRPr="00294E10">
        <w:rPr>
          <w:rFonts w:ascii="Arial" w:hAnsi="Arial" w:cs="Arial"/>
          <w:b/>
          <w:noProof/>
          <w:sz w:val="20"/>
          <w:szCs w:val="20"/>
        </w:rPr>
        <w:t>Pickup on Tuesday for Wednesday, Thursday, and Friday</w:t>
      </w:r>
      <w:r>
        <w:rPr>
          <w:rFonts w:ascii="Arial" w:hAnsi="Arial" w:cs="Arial"/>
          <w:b/>
          <w:noProof/>
          <w:sz w:val="20"/>
          <w:szCs w:val="20"/>
        </w:rPr>
        <w:t xml:space="preserve"> </w:t>
      </w:r>
      <w:r w:rsidRPr="00294E10">
        <w:rPr>
          <w:rFonts w:ascii="Arial" w:hAnsi="Arial" w:cs="Arial"/>
          <w:b/>
          <w:noProof/>
          <w:sz w:val="20"/>
          <w:szCs w:val="20"/>
        </w:rPr>
        <w:t>Meals.</w:t>
      </w:r>
    </w:p>
    <w:p w:rsidR="00D07872" w:rsidRPr="00294E10" w:rsidRDefault="00D07872" w:rsidP="00D07872">
      <w:pPr>
        <w:framePr w:hSpace="180" w:wrap="around" w:vAnchor="text" w:hAnchor="text" w:xAlign="center" w:y="1"/>
        <w:spacing w:after="0" w:line="240" w:lineRule="auto"/>
        <w:suppressOverlap/>
        <w:jc w:val="center"/>
        <w:rPr>
          <w:rFonts w:ascii="Arial" w:hAnsi="Arial" w:cs="Arial"/>
          <w:b/>
          <w:noProof/>
          <w:sz w:val="20"/>
          <w:szCs w:val="20"/>
        </w:rPr>
      </w:pPr>
    </w:p>
    <w:p w:rsidR="00D07872" w:rsidRPr="00294E10" w:rsidRDefault="00D07872" w:rsidP="00D07872">
      <w:pPr>
        <w:framePr w:hSpace="180" w:wrap="around" w:vAnchor="text" w:hAnchor="text" w:xAlign="center" w:y="1"/>
        <w:spacing w:after="0" w:line="240" w:lineRule="auto"/>
        <w:suppressOverlap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294E10">
        <w:rPr>
          <w:rFonts w:ascii="Arial" w:hAnsi="Arial" w:cs="Arial"/>
          <w:b/>
          <w:sz w:val="20"/>
          <w:szCs w:val="20"/>
          <w:u w:val="single"/>
        </w:rPr>
        <w:t xml:space="preserve">Group B </w:t>
      </w:r>
    </w:p>
    <w:p w:rsidR="00D07872" w:rsidRPr="00294E10" w:rsidRDefault="00D07872" w:rsidP="00D07872">
      <w:pPr>
        <w:framePr w:hSpace="180" w:wrap="around" w:vAnchor="text" w:hAnchor="text" w:xAlign="center" w:y="1"/>
        <w:spacing w:after="0" w:line="240" w:lineRule="auto"/>
        <w:suppressOverlap/>
        <w:jc w:val="center"/>
        <w:rPr>
          <w:rFonts w:ascii="Arial" w:hAnsi="Arial" w:cs="Arial"/>
          <w:b/>
          <w:sz w:val="20"/>
          <w:szCs w:val="20"/>
        </w:rPr>
      </w:pPr>
      <w:r w:rsidRPr="00294E10">
        <w:rPr>
          <w:rFonts w:ascii="Arial" w:hAnsi="Arial" w:cs="Arial"/>
          <w:b/>
          <w:sz w:val="20"/>
          <w:szCs w:val="20"/>
        </w:rPr>
        <w:t>Pickup on Friday for Monday, Tuesday, and Wednesday Meals.</w:t>
      </w:r>
    </w:p>
    <w:p w:rsidR="00D07872" w:rsidRPr="00294E10" w:rsidRDefault="00D07872" w:rsidP="00D07872">
      <w:pPr>
        <w:framePr w:hSpace="180" w:wrap="around" w:vAnchor="text" w:hAnchor="text" w:xAlign="center" w:y="1"/>
        <w:spacing w:after="0" w:line="240" w:lineRule="auto"/>
        <w:suppressOverlap/>
        <w:jc w:val="center"/>
        <w:rPr>
          <w:rFonts w:ascii="Arial" w:hAnsi="Arial" w:cs="Arial"/>
          <w:b/>
          <w:sz w:val="20"/>
          <w:szCs w:val="20"/>
        </w:rPr>
      </w:pPr>
    </w:p>
    <w:p w:rsidR="00D07872" w:rsidRDefault="00D07872" w:rsidP="00D07872">
      <w:pPr>
        <w:framePr w:hSpace="180" w:wrap="around" w:vAnchor="text" w:hAnchor="text" w:xAlign="center" w:y="1"/>
        <w:spacing w:after="0" w:line="240" w:lineRule="auto"/>
        <w:suppressOverlap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294E10">
        <w:rPr>
          <w:rFonts w:ascii="Arial" w:hAnsi="Arial" w:cs="Arial"/>
          <w:b/>
          <w:sz w:val="20"/>
          <w:szCs w:val="20"/>
          <w:u w:val="single"/>
        </w:rPr>
        <w:t xml:space="preserve">Virtual Students </w:t>
      </w:r>
    </w:p>
    <w:p w:rsidR="00E01E64" w:rsidRDefault="00E01E64" w:rsidP="00D07872">
      <w:pPr>
        <w:framePr w:hSpace="180" w:wrap="around" w:vAnchor="text" w:hAnchor="text" w:xAlign="center" w:y="1"/>
        <w:spacing w:after="0" w:line="240" w:lineRule="auto"/>
        <w:suppressOverlap/>
        <w:jc w:val="center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</w:rPr>
        <w:t xml:space="preserve">Pick up 5 </w:t>
      </w:r>
      <w:r w:rsidRPr="00294E10">
        <w:rPr>
          <w:rFonts w:ascii="Arial" w:hAnsi="Arial" w:cs="Arial"/>
          <w:b/>
          <w:sz w:val="20"/>
          <w:szCs w:val="20"/>
        </w:rPr>
        <w:t>meals on Wednesday</w:t>
      </w:r>
    </w:p>
    <w:p w:rsidR="00E01E64" w:rsidRPr="00294E10" w:rsidRDefault="00E01E64" w:rsidP="00D07872">
      <w:pPr>
        <w:framePr w:hSpace="180" w:wrap="around" w:vAnchor="text" w:hAnchor="text" w:xAlign="center" w:y="1"/>
        <w:spacing w:after="0" w:line="240" w:lineRule="auto"/>
        <w:suppressOverlap/>
        <w:jc w:val="center"/>
        <w:rPr>
          <w:rFonts w:ascii="Arial" w:hAnsi="Arial" w:cs="Arial"/>
          <w:b/>
          <w:sz w:val="20"/>
          <w:szCs w:val="20"/>
          <w:u w:val="single"/>
        </w:rPr>
      </w:pPr>
    </w:p>
    <w:p w:rsidR="00E539E0" w:rsidRPr="00BF1F0C" w:rsidRDefault="00E539E0" w:rsidP="00D07872">
      <w:pPr>
        <w:spacing w:after="0" w:line="240" w:lineRule="auto"/>
        <w:jc w:val="center"/>
        <w:rPr>
          <w:sz w:val="2"/>
          <w:szCs w:val="2"/>
        </w:rPr>
      </w:pPr>
      <w:r w:rsidRPr="00CD042B">
        <w:rPr>
          <w:noProof/>
          <w:sz w:val="2"/>
          <w:szCs w:val="2"/>
        </w:rPr>
        <mc:AlternateContent>
          <mc:Choice Requires="wps">
            <w:drawing>
              <wp:anchor distT="45720" distB="45720" distL="114300" distR="114300" simplePos="0" relativeHeight="252111360" behindDoc="0" locked="0" layoutInCell="1" allowOverlap="1" wp14:anchorId="5DCA7510" wp14:editId="3AF9DCE6">
                <wp:simplePos x="0" y="0"/>
                <wp:positionH relativeFrom="column">
                  <wp:posOffset>2057400</wp:posOffset>
                </wp:positionH>
                <wp:positionV relativeFrom="paragraph">
                  <wp:posOffset>337820</wp:posOffset>
                </wp:positionV>
                <wp:extent cx="2360930" cy="12096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D042B" w:rsidRPr="00CD042B" w:rsidRDefault="00CD042B">
                            <w:pPr>
                              <w:rPr>
                                <w:rFonts w:ascii="Arial" w:hAnsi="Arial" w:cs="Arial"/>
                                <w:color w:val="FF0000"/>
                                <w:sz w:val="36"/>
                                <w:szCs w:val="36"/>
                              </w:rPr>
                            </w:pPr>
                            <w:r w:rsidRPr="00CD042B">
                              <w:rPr>
                                <w:rFonts w:ascii="Arial" w:hAnsi="Arial" w:cs="Arial"/>
                                <w:color w:val="FF0000"/>
                                <w:sz w:val="36"/>
                                <w:szCs w:val="36"/>
                              </w:rPr>
                              <w:t>High Schools will add an extra 1/2 cup of fruit dail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CA751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2pt;margin-top:26.6pt;width:185.9pt;height:95.25pt;z-index:252111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">
                <v:textbox>
                  <w:txbxContent>
                    <w:p w:rsidR="00CD042B" w:rsidRPr="00CD042B" w:rsidRDefault="00CD042B">
                      <w:pPr>
                        <w:rPr>
                          <w:rFonts w:ascii="Arial" w:hAnsi="Arial" w:cs="Arial"/>
                          <w:color w:val="FF0000"/>
                          <w:sz w:val="36"/>
                          <w:szCs w:val="36"/>
                        </w:rPr>
                      </w:pPr>
                      <w:r w:rsidRPr="00CD042B">
                        <w:rPr>
                          <w:rFonts w:ascii="Arial" w:hAnsi="Arial" w:cs="Arial"/>
                          <w:color w:val="FF0000"/>
                          <w:sz w:val="36"/>
                          <w:szCs w:val="36"/>
                        </w:rPr>
                        <w:t>High Schools will add an extra 1/2 cup of fruit daily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E539E0" w:rsidRPr="00BF1F0C" w:rsidSect="007C48A2">
      <w:headerReference w:type="first" r:id="rId13"/>
      <w:pgSz w:w="12240" w:h="15840"/>
      <w:pgMar w:top="720" w:right="720" w:bottom="432" w:left="720" w:header="14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0FC3" w:rsidRDefault="00D70FC3" w:rsidP="00E01E64">
      <w:pPr>
        <w:spacing w:after="0" w:line="240" w:lineRule="auto"/>
      </w:pPr>
      <w:r>
        <w:separator/>
      </w:r>
    </w:p>
  </w:endnote>
  <w:endnote w:type="continuationSeparator" w:id="0">
    <w:p w:rsidR="00D70FC3" w:rsidRDefault="00D70FC3" w:rsidP="00E01E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0FC3" w:rsidRDefault="00D70FC3" w:rsidP="00E01E64">
      <w:pPr>
        <w:spacing w:after="0" w:line="240" w:lineRule="auto"/>
      </w:pPr>
      <w:r>
        <w:separator/>
      </w:r>
    </w:p>
  </w:footnote>
  <w:footnote w:type="continuationSeparator" w:id="0">
    <w:p w:rsidR="00D70FC3" w:rsidRDefault="00D70FC3" w:rsidP="00E01E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48A2" w:rsidRDefault="007C48A2" w:rsidP="007C48A2">
    <w:pPr>
      <w:pStyle w:val="NoSpacing"/>
      <w:jc w:val="center"/>
      <w:rPr>
        <w:rFonts w:asciiTheme="minorHAnsi" w:hAnsiTheme="minorHAnsi"/>
        <w:b/>
        <w:color w:val="E36C0A" w:themeColor="accent6" w:themeShade="BF"/>
        <w:sz w:val="36"/>
        <w:szCs w:val="36"/>
      </w:rPr>
    </w:pPr>
    <w:r>
      <w:rPr>
        <w:rFonts w:asciiTheme="minorHAnsi" w:hAnsiTheme="minorHAnsi"/>
        <w:b/>
        <w:noProof/>
        <w:color w:val="E36C0A" w:themeColor="accent6" w:themeShade="BF"/>
        <w:sz w:val="36"/>
        <w:szCs w:val="36"/>
      </w:rPr>
      <w:drawing>
        <wp:anchor distT="0" distB="0" distL="114300" distR="114300" simplePos="0" relativeHeight="251663360" behindDoc="0" locked="0" layoutInCell="1" allowOverlap="1" wp14:anchorId="2D7B774C" wp14:editId="749C6D5B">
          <wp:simplePos x="0" y="0"/>
          <wp:positionH relativeFrom="column">
            <wp:posOffset>5238750</wp:posOffset>
          </wp:positionH>
          <wp:positionV relativeFrom="paragraph">
            <wp:posOffset>-149860</wp:posOffset>
          </wp:positionV>
          <wp:extent cx="1810385" cy="865505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385" cy="8655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inorHAnsi" w:hAnsiTheme="minorHAnsi"/>
        <w:b/>
        <w:noProof/>
        <w:color w:val="E36C0A" w:themeColor="accent6" w:themeShade="BF"/>
        <w:sz w:val="36"/>
        <w:szCs w:val="36"/>
      </w:rPr>
      <w:drawing>
        <wp:anchor distT="0" distB="0" distL="114300" distR="114300" simplePos="0" relativeHeight="251661312" behindDoc="0" locked="0" layoutInCell="1" allowOverlap="1" wp14:anchorId="301C3897" wp14:editId="45B3CE80">
          <wp:simplePos x="0" y="0"/>
          <wp:positionH relativeFrom="column">
            <wp:posOffset>-181610</wp:posOffset>
          </wp:positionH>
          <wp:positionV relativeFrom="paragraph">
            <wp:posOffset>-142875</wp:posOffset>
          </wp:positionV>
          <wp:extent cx="1810385" cy="86550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385" cy="8655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27105">
      <w:rPr>
        <w:rFonts w:asciiTheme="minorHAnsi" w:hAnsiTheme="minorHAnsi"/>
        <w:b/>
        <w:noProof/>
        <w:color w:val="E36C0A" w:themeColor="accent6" w:themeShade="BF"/>
        <w:sz w:val="36"/>
        <w:szCs w:val="36"/>
      </w:rPr>
      <w:drawing>
        <wp:anchor distT="0" distB="0" distL="114300" distR="114300" simplePos="0" relativeHeight="251659264" behindDoc="1" locked="0" layoutInCell="1" allowOverlap="1" wp14:anchorId="042E191D" wp14:editId="778612D9">
          <wp:simplePos x="0" y="0"/>
          <wp:positionH relativeFrom="margin">
            <wp:posOffset>1895475</wp:posOffset>
          </wp:positionH>
          <wp:positionV relativeFrom="paragraph">
            <wp:posOffset>-333375</wp:posOffset>
          </wp:positionV>
          <wp:extent cx="3067050" cy="552450"/>
          <wp:effectExtent l="0" t="0" r="0" b="0"/>
          <wp:wrapNone/>
          <wp:docPr id="25" name="Picture 25" descr="Image result for october clipar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october clipar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67050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E01E64" w:rsidRDefault="007C48A2">
    <w:pPr>
      <w:pStyle w:val="Header"/>
    </w:pPr>
    <w:r>
      <w:t>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B66501"/>
    <w:multiLevelType w:val="hybridMultilevel"/>
    <w:tmpl w:val="513E1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B00DFB"/>
    <w:multiLevelType w:val="hybridMultilevel"/>
    <w:tmpl w:val="A1A85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NDeyNLQwMTW3MDNX0lEKTi0uzszPAykwqgUAv+SjBywAAAA="/>
  </w:docVars>
  <w:rsids>
    <w:rsidRoot w:val="0006134B"/>
    <w:rsid w:val="00000F52"/>
    <w:rsid w:val="00002810"/>
    <w:rsid w:val="00002ACC"/>
    <w:rsid w:val="00003A45"/>
    <w:rsid w:val="0001259F"/>
    <w:rsid w:val="00015F1D"/>
    <w:rsid w:val="00022225"/>
    <w:rsid w:val="00022F6F"/>
    <w:rsid w:val="0002322C"/>
    <w:rsid w:val="000232F6"/>
    <w:rsid w:val="0002351B"/>
    <w:rsid w:val="0002548D"/>
    <w:rsid w:val="00026788"/>
    <w:rsid w:val="00026AED"/>
    <w:rsid w:val="000357B3"/>
    <w:rsid w:val="00037B4B"/>
    <w:rsid w:val="000437BB"/>
    <w:rsid w:val="000474A0"/>
    <w:rsid w:val="00053568"/>
    <w:rsid w:val="0005364C"/>
    <w:rsid w:val="00056377"/>
    <w:rsid w:val="00057789"/>
    <w:rsid w:val="0005782C"/>
    <w:rsid w:val="0006134B"/>
    <w:rsid w:val="000617D0"/>
    <w:rsid w:val="0006368F"/>
    <w:rsid w:val="000645CA"/>
    <w:rsid w:val="000645D0"/>
    <w:rsid w:val="00066A0B"/>
    <w:rsid w:val="000709E1"/>
    <w:rsid w:val="0007138F"/>
    <w:rsid w:val="00076C42"/>
    <w:rsid w:val="00081823"/>
    <w:rsid w:val="00083B1E"/>
    <w:rsid w:val="00086FA9"/>
    <w:rsid w:val="00087724"/>
    <w:rsid w:val="00093DFA"/>
    <w:rsid w:val="0009444D"/>
    <w:rsid w:val="000A2200"/>
    <w:rsid w:val="000A4CDF"/>
    <w:rsid w:val="000B1412"/>
    <w:rsid w:val="000B235C"/>
    <w:rsid w:val="000B31D8"/>
    <w:rsid w:val="000B4AF8"/>
    <w:rsid w:val="000B6964"/>
    <w:rsid w:val="000C3E9A"/>
    <w:rsid w:val="000C6403"/>
    <w:rsid w:val="000D22F0"/>
    <w:rsid w:val="000D3779"/>
    <w:rsid w:val="000D52CA"/>
    <w:rsid w:val="000D6DFD"/>
    <w:rsid w:val="000E0DDA"/>
    <w:rsid w:val="000E1732"/>
    <w:rsid w:val="000E6D84"/>
    <w:rsid w:val="000F200A"/>
    <w:rsid w:val="000F3BA5"/>
    <w:rsid w:val="001018A3"/>
    <w:rsid w:val="00106F55"/>
    <w:rsid w:val="001100CD"/>
    <w:rsid w:val="00110292"/>
    <w:rsid w:val="00111980"/>
    <w:rsid w:val="00114188"/>
    <w:rsid w:val="0011525C"/>
    <w:rsid w:val="00117964"/>
    <w:rsid w:val="00117CCC"/>
    <w:rsid w:val="00120887"/>
    <w:rsid w:val="00123F48"/>
    <w:rsid w:val="00124411"/>
    <w:rsid w:val="00124DAC"/>
    <w:rsid w:val="001251E6"/>
    <w:rsid w:val="00125C81"/>
    <w:rsid w:val="0012769F"/>
    <w:rsid w:val="001329A9"/>
    <w:rsid w:val="00132BC1"/>
    <w:rsid w:val="00133AB7"/>
    <w:rsid w:val="00133D80"/>
    <w:rsid w:val="001348A7"/>
    <w:rsid w:val="00134999"/>
    <w:rsid w:val="0014012B"/>
    <w:rsid w:val="00142DB1"/>
    <w:rsid w:val="00145296"/>
    <w:rsid w:val="00145C94"/>
    <w:rsid w:val="001469B0"/>
    <w:rsid w:val="00147D04"/>
    <w:rsid w:val="00152469"/>
    <w:rsid w:val="00154E98"/>
    <w:rsid w:val="00156379"/>
    <w:rsid w:val="00160ED0"/>
    <w:rsid w:val="0016544B"/>
    <w:rsid w:val="0016688E"/>
    <w:rsid w:val="00170882"/>
    <w:rsid w:val="001717A4"/>
    <w:rsid w:val="0017335A"/>
    <w:rsid w:val="00174FD1"/>
    <w:rsid w:val="00176602"/>
    <w:rsid w:val="001771EC"/>
    <w:rsid w:val="001775D5"/>
    <w:rsid w:val="001813EE"/>
    <w:rsid w:val="00181739"/>
    <w:rsid w:val="0018247B"/>
    <w:rsid w:val="00184D23"/>
    <w:rsid w:val="0019063A"/>
    <w:rsid w:val="00193E77"/>
    <w:rsid w:val="0019425B"/>
    <w:rsid w:val="001951D2"/>
    <w:rsid w:val="0019607E"/>
    <w:rsid w:val="001A0856"/>
    <w:rsid w:val="001A5086"/>
    <w:rsid w:val="001A719D"/>
    <w:rsid w:val="001B121A"/>
    <w:rsid w:val="001B13F7"/>
    <w:rsid w:val="001B2AA6"/>
    <w:rsid w:val="001B4B3B"/>
    <w:rsid w:val="001C2311"/>
    <w:rsid w:val="001C283D"/>
    <w:rsid w:val="001C51BD"/>
    <w:rsid w:val="001D3D63"/>
    <w:rsid w:val="001D4FE5"/>
    <w:rsid w:val="001E0384"/>
    <w:rsid w:val="001E1E78"/>
    <w:rsid w:val="001E4ECB"/>
    <w:rsid w:val="001E55D5"/>
    <w:rsid w:val="001F1BC3"/>
    <w:rsid w:val="001F1DB4"/>
    <w:rsid w:val="001F51BB"/>
    <w:rsid w:val="0020657C"/>
    <w:rsid w:val="002119E7"/>
    <w:rsid w:val="002219B5"/>
    <w:rsid w:val="00224008"/>
    <w:rsid w:val="00232274"/>
    <w:rsid w:val="00240780"/>
    <w:rsid w:val="002418A4"/>
    <w:rsid w:val="00243E3C"/>
    <w:rsid w:val="002447D4"/>
    <w:rsid w:val="002452E8"/>
    <w:rsid w:val="00251569"/>
    <w:rsid w:val="00252CED"/>
    <w:rsid w:val="002533CA"/>
    <w:rsid w:val="00254B4B"/>
    <w:rsid w:val="002552E0"/>
    <w:rsid w:val="002606EC"/>
    <w:rsid w:val="00265F34"/>
    <w:rsid w:val="002675D7"/>
    <w:rsid w:val="00274285"/>
    <w:rsid w:val="00275A0C"/>
    <w:rsid w:val="002832E4"/>
    <w:rsid w:val="00283EE5"/>
    <w:rsid w:val="00284074"/>
    <w:rsid w:val="00284D57"/>
    <w:rsid w:val="00294E10"/>
    <w:rsid w:val="002950E0"/>
    <w:rsid w:val="002975D9"/>
    <w:rsid w:val="002A2BD3"/>
    <w:rsid w:val="002A33AD"/>
    <w:rsid w:val="002A4163"/>
    <w:rsid w:val="002B1BBB"/>
    <w:rsid w:val="002B1D4B"/>
    <w:rsid w:val="002B2B32"/>
    <w:rsid w:val="002C13FD"/>
    <w:rsid w:val="002C219C"/>
    <w:rsid w:val="002C4B03"/>
    <w:rsid w:val="002D0EC3"/>
    <w:rsid w:val="002D0F71"/>
    <w:rsid w:val="002D17FF"/>
    <w:rsid w:val="002D55B5"/>
    <w:rsid w:val="002D68F2"/>
    <w:rsid w:val="002E05CB"/>
    <w:rsid w:val="002E0F56"/>
    <w:rsid w:val="002E1B4F"/>
    <w:rsid w:val="002E23D6"/>
    <w:rsid w:val="002E2B70"/>
    <w:rsid w:val="002E2E60"/>
    <w:rsid w:val="002E379C"/>
    <w:rsid w:val="002E4E6F"/>
    <w:rsid w:val="002E5815"/>
    <w:rsid w:val="002E5DDA"/>
    <w:rsid w:val="002E667A"/>
    <w:rsid w:val="002F26C9"/>
    <w:rsid w:val="002F3374"/>
    <w:rsid w:val="002F3CB7"/>
    <w:rsid w:val="002F4822"/>
    <w:rsid w:val="002F48BF"/>
    <w:rsid w:val="00301313"/>
    <w:rsid w:val="00305606"/>
    <w:rsid w:val="00305F0D"/>
    <w:rsid w:val="00305F8C"/>
    <w:rsid w:val="00307B43"/>
    <w:rsid w:val="00311689"/>
    <w:rsid w:val="00313584"/>
    <w:rsid w:val="00314A2B"/>
    <w:rsid w:val="00315AC5"/>
    <w:rsid w:val="003166ED"/>
    <w:rsid w:val="00316CCD"/>
    <w:rsid w:val="00317AF7"/>
    <w:rsid w:val="00317B08"/>
    <w:rsid w:val="00317CC4"/>
    <w:rsid w:val="00321B1A"/>
    <w:rsid w:val="003258BA"/>
    <w:rsid w:val="003307F5"/>
    <w:rsid w:val="003314EB"/>
    <w:rsid w:val="00334A9C"/>
    <w:rsid w:val="00341078"/>
    <w:rsid w:val="00343230"/>
    <w:rsid w:val="0034404B"/>
    <w:rsid w:val="003459C8"/>
    <w:rsid w:val="00345BB0"/>
    <w:rsid w:val="00345D8F"/>
    <w:rsid w:val="00346467"/>
    <w:rsid w:val="00347A13"/>
    <w:rsid w:val="00354BF1"/>
    <w:rsid w:val="00356690"/>
    <w:rsid w:val="003577F7"/>
    <w:rsid w:val="00360559"/>
    <w:rsid w:val="00363186"/>
    <w:rsid w:val="003659DD"/>
    <w:rsid w:val="00367457"/>
    <w:rsid w:val="0037064A"/>
    <w:rsid w:val="00371B31"/>
    <w:rsid w:val="003776E4"/>
    <w:rsid w:val="00382F07"/>
    <w:rsid w:val="00384AFE"/>
    <w:rsid w:val="0038699F"/>
    <w:rsid w:val="00386CEF"/>
    <w:rsid w:val="00386DD8"/>
    <w:rsid w:val="003904DB"/>
    <w:rsid w:val="00390F9B"/>
    <w:rsid w:val="0039225A"/>
    <w:rsid w:val="00392894"/>
    <w:rsid w:val="00395FAC"/>
    <w:rsid w:val="003A0934"/>
    <w:rsid w:val="003A1B0C"/>
    <w:rsid w:val="003A3972"/>
    <w:rsid w:val="003A4F94"/>
    <w:rsid w:val="003A6DA7"/>
    <w:rsid w:val="003A6E24"/>
    <w:rsid w:val="003A760F"/>
    <w:rsid w:val="003B3948"/>
    <w:rsid w:val="003B67CB"/>
    <w:rsid w:val="003B778E"/>
    <w:rsid w:val="003C0796"/>
    <w:rsid w:val="003C31A7"/>
    <w:rsid w:val="003C6834"/>
    <w:rsid w:val="003C7B84"/>
    <w:rsid w:val="003D0204"/>
    <w:rsid w:val="003D13AC"/>
    <w:rsid w:val="003D28D9"/>
    <w:rsid w:val="003D4FDE"/>
    <w:rsid w:val="003D5433"/>
    <w:rsid w:val="003E2595"/>
    <w:rsid w:val="003E5A11"/>
    <w:rsid w:val="003E6E7C"/>
    <w:rsid w:val="003F30DD"/>
    <w:rsid w:val="003F31AF"/>
    <w:rsid w:val="003F3F8C"/>
    <w:rsid w:val="003F4A23"/>
    <w:rsid w:val="00400F1F"/>
    <w:rsid w:val="00401005"/>
    <w:rsid w:val="00404CC5"/>
    <w:rsid w:val="00406B03"/>
    <w:rsid w:val="0040710E"/>
    <w:rsid w:val="00407E82"/>
    <w:rsid w:val="00410BF0"/>
    <w:rsid w:val="004114C2"/>
    <w:rsid w:val="004119E7"/>
    <w:rsid w:val="0041729F"/>
    <w:rsid w:val="00422917"/>
    <w:rsid w:val="004264BC"/>
    <w:rsid w:val="00427058"/>
    <w:rsid w:val="0042712C"/>
    <w:rsid w:val="00430D6B"/>
    <w:rsid w:val="0043422C"/>
    <w:rsid w:val="00434E0C"/>
    <w:rsid w:val="00441097"/>
    <w:rsid w:val="0044133C"/>
    <w:rsid w:val="00441884"/>
    <w:rsid w:val="00442938"/>
    <w:rsid w:val="00442C9E"/>
    <w:rsid w:val="00444634"/>
    <w:rsid w:val="00450CED"/>
    <w:rsid w:val="00450DF8"/>
    <w:rsid w:val="0045318E"/>
    <w:rsid w:val="00453B5E"/>
    <w:rsid w:val="00456B96"/>
    <w:rsid w:val="00457192"/>
    <w:rsid w:val="00462441"/>
    <w:rsid w:val="004661C1"/>
    <w:rsid w:val="00482072"/>
    <w:rsid w:val="00482ADD"/>
    <w:rsid w:val="00486C5F"/>
    <w:rsid w:val="00490A8C"/>
    <w:rsid w:val="004950D6"/>
    <w:rsid w:val="004A0C90"/>
    <w:rsid w:val="004A42D2"/>
    <w:rsid w:val="004A74F1"/>
    <w:rsid w:val="004A7599"/>
    <w:rsid w:val="004B43AB"/>
    <w:rsid w:val="004B5DE5"/>
    <w:rsid w:val="004B69CE"/>
    <w:rsid w:val="004C1F3C"/>
    <w:rsid w:val="004C26BE"/>
    <w:rsid w:val="004C527D"/>
    <w:rsid w:val="004C58E6"/>
    <w:rsid w:val="004D072D"/>
    <w:rsid w:val="004D4B88"/>
    <w:rsid w:val="004E0105"/>
    <w:rsid w:val="004E0748"/>
    <w:rsid w:val="004E2297"/>
    <w:rsid w:val="004E2CDF"/>
    <w:rsid w:val="004E4F18"/>
    <w:rsid w:val="004F0ECE"/>
    <w:rsid w:val="004F29FF"/>
    <w:rsid w:val="004F5E00"/>
    <w:rsid w:val="004F6F38"/>
    <w:rsid w:val="00501300"/>
    <w:rsid w:val="005030F9"/>
    <w:rsid w:val="00507A71"/>
    <w:rsid w:val="00511C73"/>
    <w:rsid w:val="0051466D"/>
    <w:rsid w:val="00517FBC"/>
    <w:rsid w:val="00522533"/>
    <w:rsid w:val="00525099"/>
    <w:rsid w:val="005306EC"/>
    <w:rsid w:val="00530982"/>
    <w:rsid w:val="005317D4"/>
    <w:rsid w:val="00531F35"/>
    <w:rsid w:val="00533800"/>
    <w:rsid w:val="0053752F"/>
    <w:rsid w:val="00537731"/>
    <w:rsid w:val="005476DC"/>
    <w:rsid w:val="005511E7"/>
    <w:rsid w:val="00553769"/>
    <w:rsid w:val="00554236"/>
    <w:rsid w:val="00556DE2"/>
    <w:rsid w:val="005579BA"/>
    <w:rsid w:val="005630F2"/>
    <w:rsid w:val="00563AF5"/>
    <w:rsid w:val="00564C3A"/>
    <w:rsid w:val="00565377"/>
    <w:rsid w:val="00565BF3"/>
    <w:rsid w:val="0056664E"/>
    <w:rsid w:val="00567DFC"/>
    <w:rsid w:val="0057249B"/>
    <w:rsid w:val="00573E32"/>
    <w:rsid w:val="005748D0"/>
    <w:rsid w:val="00575738"/>
    <w:rsid w:val="00575D68"/>
    <w:rsid w:val="00577A93"/>
    <w:rsid w:val="00577F0C"/>
    <w:rsid w:val="0058351B"/>
    <w:rsid w:val="00584CAF"/>
    <w:rsid w:val="0059059A"/>
    <w:rsid w:val="00590C98"/>
    <w:rsid w:val="00592632"/>
    <w:rsid w:val="00592CF3"/>
    <w:rsid w:val="00593B80"/>
    <w:rsid w:val="00594DD1"/>
    <w:rsid w:val="00596DF7"/>
    <w:rsid w:val="005A15EF"/>
    <w:rsid w:val="005A1D2E"/>
    <w:rsid w:val="005A31D0"/>
    <w:rsid w:val="005A6879"/>
    <w:rsid w:val="005B39E3"/>
    <w:rsid w:val="005B68E9"/>
    <w:rsid w:val="005B6CAF"/>
    <w:rsid w:val="005C113A"/>
    <w:rsid w:val="005C28EB"/>
    <w:rsid w:val="005C30E9"/>
    <w:rsid w:val="005C7682"/>
    <w:rsid w:val="005D3ADC"/>
    <w:rsid w:val="005D48CC"/>
    <w:rsid w:val="005E2EBD"/>
    <w:rsid w:val="005E33AA"/>
    <w:rsid w:val="005E4EA4"/>
    <w:rsid w:val="005E5B39"/>
    <w:rsid w:val="005F1CEE"/>
    <w:rsid w:val="005F32C3"/>
    <w:rsid w:val="005F3D29"/>
    <w:rsid w:val="005F4AB6"/>
    <w:rsid w:val="005F6242"/>
    <w:rsid w:val="006016F4"/>
    <w:rsid w:val="006063B8"/>
    <w:rsid w:val="00606B63"/>
    <w:rsid w:val="006101E0"/>
    <w:rsid w:val="00617600"/>
    <w:rsid w:val="00617660"/>
    <w:rsid w:val="006259BD"/>
    <w:rsid w:val="00625B9E"/>
    <w:rsid w:val="00626CFE"/>
    <w:rsid w:val="00626EAF"/>
    <w:rsid w:val="00626EFA"/>
    <w:rsid w:val="0063566D"/>
    <w:rsid w:val="00635FEB"/>
    <w:rsid w:val="006364CE"/>
    <w:rsid w:val="00636F32"/>
    <w:rsid w:val="006375A6"/>
    <w:rsid w:val="00637D1D"/>
    <w:rsid w:val="0064226B"/>
    <w:rsid w:val="00643DFA"/>
    <w:rsid w:val="00644AE5"/>
    <w:rsid w:val="00646180"/>
    <w:rsid w:val="0065655C"/>
    <w:rsid w:val="006576A3"/>
    <w:rsid w:val="0065796C"/>
    <w:rsid w:val="0066598C"/>
    <w:rsid w:val="006756CA"/>
    <w:rsid w:val="00676B11"/>
    <w:rsid w:val="00682851"/>
    <w:rsid w:val="00683210"/>
    <w:rsid w:val="006832F1"/>
    <w:rsid w:val="00686A7C"/>
    <w:rsid w:val="00687B6E"/>
    <w:rsid w:val="00687EAB"/>
    <w:rsid w:val="0069001C"/>
    <w:rsid w:val="00693006"/>
    <w:rsid w:val="00695D5C"/>
    <w:rsid w:val="006A092E"/>
    <w:rsid w:val="006A0BB2"/>
    <w:rsid w:val="006A1DBB"/>
    <w:rsid w:val="006A43F2"/>
    <w:rsid w:val="006A4EEF"/>
    <w:rsid w:val="006B079E"/>
    <w:rsid w:val="006B0FC4"/>
    <w:rsid w:val="006B1D99"/>
    <w:rsid w:val="006B5E2A"/>
    <w:rsid w:val="006C7309"/>
    <w:rsid w:val="006C74A4"/>
    <w:rsid w:val="006E09D3"/>
    <w:rsid w:val="006E239C"/>
    <w:rsid w:val="006E3270"/>
    <w:rsid w:val="006E4C00"/>
    <w:rsid w:val="006E66DE"/>
    <w:rsid w:val="006E77A4"/>
    <w:rsid w:val="006F1498"/>
    <w:rsid w:val="006F34BF"/>
    <w:rsid w:val="006F3C1C"/>
    <w:rsid w:val="006F7C03"/>
    <w:rsid w:val="006F7CCC"/>
    <w:rsid w:val="00701CF7"/>
    <w:rsid w:val="00703C86"/>
    <w:rsid w:val="00704DC9"/>
    <w:rsid w:val="00705FA5"/>
    <w:rsid w:val="0071012D"/>
    <w:rsid w:val="00711CB1"/>
    <w:rsid w:val="00711D31"/>
    <w:rsid w:val="0071337A"/>
    <w:rsid w:val="00714B22"/>
    <w:rsid w:val="007168CE"/>
    <w:rsid w:val="00716B21"/>
    <w:rsid w:val="00720DB3"/>
    <w:rsid w:val="0072314F"/>
    <w:rsid w:val="00726D9B"/>
    <w:rsid w:val="00730825"/>
    <w:rsid w:val="00731409"/>
    <w:rsid w:val="00732C04"/>
    <w:rsid w:val="00732DB2"/>
    <w:rsid w:val="00733E24"/>
    <w:rsid w:val="00737DB1"/>
    <w:rsid w:val="00742B1B"/>
    <w:rsid w:val="007436FA"/>
    <w:rsid w:val="0074424A"/>
    <w:rsid w:val="007463AC"/>
    <w:rsid w:val="00746D01"/>
    <w:rsid w:val="00746E09"/>
    <w:rsid w:val="00746F90"/>
    <w:rsid w:val="00750DAA"/>
    <w:rsid w:val="00750FEB"/>
    <w:rsid w:val="00756C21"/>
    <w:rsid w:val="00757E0F"/>
    <w:rsid w:val="00761539"/>
    <w:rsid w:val="00764B45"/>
    <w:rsid w:val="007708D9"/>
    <w:rsid w:val="00771E91"/>
    <w:rsid w:val="00772B41"/>
    <w:rsid w:val="00780041"/>
    <w:rsid w:val="00780AE2"/>
    <w:rsid w:val="0078781B"/>
    <w:rsid w:val="00787AFE"/>
    <w:rsid w:val="00790543"/>
    <w:rsid w:val="00792368"/>
    <w:rsid w:val="00792D2F"/>
    <w:rsid w:val="0079481F"/>
    <w:rsid w:val="007A3A16"/>
    <w:rsid w:val="007A5FFF"/>
    <w:rsid w:val="007B0973"/>
    <w:rsid w:val="007B0D96"/>
    <w:rsid w:val="007B1A9E"/>
    <w:rsid w:val="007B42EC"/>
    <w:rsid w:val="007B5DA3"/>
    <w:rsid w:val="007B605F"/>
    <w:rsid w:val="007B60C8"/>
    <w:rsid w:val="007B6BCA"/>
    <w:rsid w:val="007C2B11"/>
    <w:rsid w:val="007C36AE"/>
    <w:rsid w:val="007C419C"/>
    <w:rsid w:val="007C48A2"/>
    <w:rsid w:val="007C5C9A"/>
    <w:rsid w:val="007C5E73"/>
    <w:rsid w:val="007C7D2C"/>
    <w:rsid w:val="007D0987"/>
    <w:rsid w:val="007D302F"/>
    <w:rsid w:val="007D3676"/>
    <w:rsid w:val="007D3916"/>
    <w:rsid w:val="007D7635"/>
    <w:rsid w:val="007D7936"/>
    <w:rsid w:val="007F255E"/>
    <w:rsid w:val="007F285E"/>
    <w:rsid w:val="007F69D4"/>
    <w:rsid w:val="007F69EA"/>
    <w:rsid w:val="00805A40"/>
    <w:rsid w:val="00806E80"/>
    <w:rsid w:val="00810C76"/>
    <w:rsid w:val="008133D9"/>
    <w:rsid w:val="00817C99"/>
    <w:rsid w:val="00820435"/>
    <w:rsid w:val="008233E2"/>
    <w:rsid w:val="00823CDF"/>
    <w:rsid w:val="00824350"/>
    <w:rsid w:val="008252B5"/>
    <w:rsid w:val="008314B4"/>
    <w:rsid w:val="00833BCE"/>
    <w:rsid w:val="008341C5"/>
    <w:rsid w:val="008377F8"/>
    <w:rsid w:val="00842BEB"/>
    <w:rsid w:val="00850F87"/>
    <w:rsid w:val="008512DC"/>
    <w:rsid w:val="00853975"/>
    <w:rsid w:val="00855DA9"/>
    <w:rsid w:val="008568A3"/>
    <w:rsid w:val="00864F5E"/>
    <w:rsid w:val="008663B2"/>
    <w:rsid w:val="00866A18"/>
    <w:rsid w:val="008719A8"/>
    <w:rsid w:val="0087234C"/>
    <w:rsid w:val="00872356"/>
    <w:rsid w:val="008743F4"/>
    <w:rsid w:val="00876FBA"/>
    <w:rsid w:val="008836D6"/>
    <w:rsid w:val="0089139A"/>
    <w:rsid w:val="00894EB5"/>
    <w:rsid w:val="00895BA1"/>
    <w:rsid w:val="00896B72"/>
    <w:rsid w:val="008A072C"/>
    <w:rsid w:val="008A0CE6"/>
    <w:rsid w:val="008A2B72"/>
    <w:rsid w:val="008A40C8"/>
    <w:rsid w:val="008A59E4"/>
    <w:rsid w:val="008A60A1"/>
    <w:rsid w:val="008B01B0"/>
    <w:rsid w:val="008B03EA"/>
    <w:rsid w:val="008B1B50"/>
    <w:rsid w:val="008B209B"/>
    <w:rsid w:val="008B2673"/>
    <w:rsid w:val="008B6980"/>
    <w:rsid w:val="008C1DC2"/>
    <w:rsid w:val="008C450F"/>
    <w:rsid w:val="008C5249"/>
    <w:rsid w:val="008C7276"/>
    <w:rsid w:val="008C7376"/>
    <w:rsid w:val="008C7741"/>
    <w:rsid w:val="008D3AE7"/>
    <w:rsid w:val="008E0C04"/>
    <w:rsid w:val="008E0F34"/>
    <w:rsid w:val="008E1D84"/>
    <w:rsid w:val="008E1F8B"/>
    <w:rsid w:val="008E31E8"/>
    <w:rsid w:val="008E5D0C"/>
    <w:rsid w:val="008E7510"/>
    <w:rsid w:val="008F27A1"/>
    <w:rsid w:val="008F3897"/>
    <w:rsid w:val="008F3D8A"/>
    <w:rsid w:val="008F4E50"/>
    <w:rsid w:val="008F6A1A"/>
    <w:rsid w:val="00900C71"/>
    <w:rsid w:val="00912614"/>
    <w:rsid w:val="009153DC"/>
    <w:rsid w:val="00916980"/>
    <w:rsid w:val="00917180"/>
    <w:rsid w:val="00931B58"/>
    <w:rsid w:val="009326CA"/>
    <w:rsid w:val="009340C7"/>
    <w:rsid w:val="00936D29"/>
    <w:rsid w:val="00936EDB"/>
    <w:rsid w:val="00940F32"/>
    <w:rsid w:val="00942B14"/>
    <w:rsid w:val="009433C7"/>
    <w:rsid w:val="00947578"/>
    <w:rsid w:val="00947EA3"/>
    <w:rsid w:val="00951053"/>
    <w:rsid w:val="00951F98"/>
    <w:rsid w:val="00962A5D"/>
    <w:rsid w:val="00964F65"/>
    <w:rsid w:val="00966B6E"/>
    <w:rsid w:val="00966DC3"/>
    <w:rsid w:val="00967712"/>
    <w:rsid w:val="009725D5"/>
    <w:rsid w:val="009735DE"/>
    <w:rsid w:val="00973D6C"/>
    <w:rsid w:val="0097681E"/>
    <w:rsid w:val="0098340A"/>
    <w:rsid w:val="00984993"/>
    <w:rsid w:val="00985B6B"/>
    <w:rsid w:val="009860ED"/>
    <w:rsid w:val="00995D2C"/>
    <w:rsid w:val="00996C77"/>
    <w:rsid w:val="00997A25"/>
    <w:rsid w:val="009B0EFC"/>
    <w:rsid w:val="009B19C5"/>
    <w:rsid w:val="009B4093"/>
    <w:rsid w:val="009B5A68"/>
    <w:rsid w:val="009B6FA9"/>
    <w:rsid w:val="009B6FFB"/>
    <w:rsid w:val="009C0C47"/>
    <w:rsid w:val="009C3350"/>
    <w:rsid w:val="009D26F7"/>
    <w:rsid w:val="009D2ADA"/>
    <w:rsid w:val="009D5A3E"/>
    <w:rsid w:val="009D6F94"/>
    <w:rsid w:val="009D7971"/>
    <w:rsid w:val="009E113D"/>
    <w:rsid w:val="009E22A5"/>
    <w:rsid w:val="009E265F"/>
    <w:rsid w:val="009E344A"/>
    <w:rsid w:val="009E6E40"/>
    <w:rsid w:val="009F0F47"/>
    <w:rsid w:val="009F192B"/>
    <w:rsid w:val="009F3947"/>
    <w:rsid w:val="009F3D70"/>
    <w:rsid w:val="009F6B78"/>
    <w:rsid w:val="009F6BED"/>
    <w:rsid w:val="009F76B9"/>
    <w:rsid w:val="00A03406"/>
    <w:rsid w:val="00A04D7C"/>
    <w:rsid w:val="00A05D0C"/>
    <w:rsid w:val="00A11E55"/>
    <w:rsid w:val="00A12697"/>
    <w:rsid w:val="00A126EE"/>
    <w:rsid w:val="00A14485"/>
    <w:rsid w:val="00A176CC"/>
    <w:rsid w:val="00A20B4D"/>
    <w:rsid w:val="00A244E4"/>
    <w:rsid w:val="00A24520"/>
    <w:rsid w:val="00A266FA"/>
    <w:rsid w:val="00A27BC7"/>
    <w:rsid w:val="00A325B2"/>
    <w:rsid w:val="00A3503B"/>
    <w:rsid w:val="00A37E40"/>
    <w:rsid w:val="00A43054"/>
    <w:rsid w:val="00A43797"/>
    <w:rsid w:val="00A46DEE"/>
    <w:rsid w:val="00A47C97"/>
    <w:rsid w:val="00A50C27"/>
    <w:rsid w:val="00A52984"/>
    <w:rsid w:val="00A55B6D"/>
    <w:rsid w:val="00A56C4E"/>
    <w:rsid w:val="00A62EF7"/>
    <w:rsid w:val="00A63343"/>
    <w:rsid w:val="00A67C5C"/>
    <w:rsid w:val="00A7174F"/>
    <w:rsid w:val="00A73151"/>
    <w:rsid w:val="00A73D29"/>
    <w:rsid w:val="00A73F4C"/>
    <w:rsid w:val="00A7569B"/>
    <w:rsid w:val="00A81D65"/>
    <w:rsid w:val="00A83471"/>
    <w:rsid w:val="00A838DB"/>
    <w:rsid w:val="00A848B4"/>
    <w:rsid w:val="00A906ED"/>
    <w:rsid w:val="00A9514F"/>
    <w:rsid w:val="00A953A9"/>
    <w:rsid w:val="00A9762B"/>
    <w:rsid w:val="00AA6151"/>
    <w:rsid w:val="00AA713B"/>
    <w:rsid w:val="00AA79B6"/>
    <w:rsid w:val="00AB026C"/>
    <w:rsid w:val="00AB234C"/>
    <w:rsid w:val="00AB277D"/>
    <w:rsid w:val="00AB58F5"/>
    <w:rsid w:val="00AB631E"/>
    <w:rsid w:val="00AB6EFE"/>
    <w:rsid w:val="00AC1B86"/>
    <w:rsid w:val="00AC38EE"/>
    <w:rsid w:val="00AC598B"/>
    <w:rsid w:val="00AD0F2B"/>
    <w:rsid w:val="00AD24F3"/>
    <w:rsid w:val="00AD49E2"/>
    <w:rsid w:val="00AE0305"/>
    <w:rsid w:val="00AE0A55"/>
    <w:rsid w:val="00AE240F"/>
    <w:rsid w:val="00AE2797"/>
    <w:rsid w:val="00AE4152"/>
    <w:rsid w:val="00AE4DAE"/>
    <w:rsid w:val="00AF028B"/>
    <w:rsid w:val="00AF2A1D"/>
    <w:rsid w:val="00AF344D"/>
    <w:rsid w:val="00AF6931"/>
    <w:rsid w:val="00B0250F"/>
    <w:rsid w:val="00B03B66"/>
    <w:rsid w:val="00B03D5B"/>
    <w:rsid w:val="00B07058"/>
    <w:rsid w:val="00B0713A"/>
    <w:rsid w:val="00B10E25"/>
    <w:rsid w:val="00B1270F"/>
    <w:rsid w:val="00B13BE3"/>
    <w:rsid w:val="00B15E2F"/>
    <w:rsid w:val="00B23244"/>
    <w:rsid w:val="00B25AFE"/>
    <w:rsid w:val="00B26779"/>
    <w:rsid w:val="00B26C49"/>
    <w:rsid w:val="00B27A1E"/>
    <w:rsid w:val="00B27DF9"/>
    <w:rsid w:val="00B27E37"/>
    <w:rsid w:val="00B3610F"/>
    <w:rsid w:val="00B3674F"/>
    <w:rsid w:val="00B3686B"/>
    <w:rsid w:val="00B37801"/>
    <w:rsid w:val="00B4234E"/>
    <w:rsid w:val="00B52086"/>
    <w:rsid w:val="00B5257D"/>
    <w:rsid w:val="00B57DAC"/>
    <w:rsid w:val="00B67253"/>
    <w:rsid w:val="00B6787B"/>
    <w:rsid w:val="00B679D6"/>
    <w:rsid w:val="00B74166"/>
    <w:rsid w:val="00B81910"/>
    <w:rsid w:val="00B865D9"/>
    <w:rsid w:val="00B866E3"/>
    <w:rsid w:val="00B86942"/>
    <w:rsid w:val="00B86FF0"/>
    <w:rsid w:val="00B96DF9"/>
    <w:rsid w:val="00BA16B2"/>
    <w:rsid w:val="00BA1AD2"/>
    <w:rsid w:val="00BA608D"/>
    <w:rsid w:val="00BB01E3"/>
    <w:rsid w:val="00BB10DC"/>
    <w:rsid w:val="00BC6184"/>
    <w:rsid w:val="00BC6865"/>
    <w:rsid w:val="00BE301E"/>
    <w:rsid w:val="00BE5B75"/>
    <w:rsid w:val="00BF068F"/>
    <w:rsid w:val="00BF1F0C"/>
    <w:rsid w:val="00BF2A1E"/>
    <w:rsid w:val="00BF31FC"/>
    <w:rsid w:val="00BF3C69"/>
    <w:rsid w:val="00BF574F"/>
    <w:rsid w:val="00BF5E28"/>
    <w:rsid w:val="00BF76E4"/>
    <w:rsid w:val="00C00E3C"/>
    <w:rsid w:val="00C01586"/>
    <w:rsid w:val="00C02021"/>
    <w:rsid w:val="00C0365D"/>
    <w:rsid w:val="00C040CA"/>
    <w:rsid w:val="00C06806"/>
    <w:rsid w:val="00C07C6E"/>
    <w:rsid w:val="00C107C4"/>
    <w:rsid w:val="00C11C6C"/>
    <w:rsid w:val="00C13AB5"/>
    <w:rsid w:val="00C13E13"/>
    <w:rsid w:val="00C1593F"/>
    <w:rsid w:val="00C1682E"/>
    <w:rsid w:val="00C22D1C"/>
    <w:rsid w:val="00C30637"/>
    <w:rsid w:val="00C3372A"/>
    <w:rsid w:val="00C40F01"/>
    <w:rsid w:val="00C44C1B"/>
    <w:rsid w:val="00C46E5E"/>
    <w:rsid w:val="00C51AF6"/>
    <w:rsid w:val="00C549E4"/>
    <w:rsid w:val="00C54C88"/>
    <w:rsid w:val="00C553D7"/>
    <w:rsid w:val="00C557DE"/>
    <w:rsid w:val="00C55C49"/>
    <w:rsid w:val="00C56102"/>
    <w:rsid w:val="00C635C0"/>
    <w:rsid w:val="00C64220"/>
    <w:rsid w:val="00C73F68"/>
    <w:rsid w:val="00C75ADD"/>
    <w:rsid w:val="00C75D73"/>
    <w:rsid w:val="00C76F12"/>
    <w:rsid w:val="00C80D4B"/>
    <w:rsid w:val="00C811E4"/>
    <w:rsid w:val="00C84C25"/>
    <w:rsid w:val="00C84DC0"/>
    <w:rsid w:val="00C85590"/>
    <w:rsid w:val="00C91718"/>
    <w:rsid w:val="00C91F6B"/>
    <w:rsid w:val="00C94660"/>
    <w:rsid w:val="00C95201"/>
    <w:rsid w:val="00C96D16"/>
    <w:rsid w:val="00C97DB3"/>
    <w:rsid w:val="00CA1D42"/>
    <w:rsid w:val="00CA4C4E"/>
    <w:rsid w:val="00CB76FF"/>
    <w:rsid w:val="00CC204B"/>
    <w:rsid w:val="00CC2914"/>
    <w:rsid w:val="00CC41ED"/>
    <w:rsid w:val="00CC4309"/>
    <w:rsid w:val="00CC53EA"/>
    <w:rsid w:val="00CC6730"/>
    <w:rsid w:val="00CD028F"/>
    <w:rsid w:val="00CD042B"/>
    <w:rsid w:val="00CD0D9D"/>
    <w:rsid w:val="00CD40C7"/>
    <w:rsid w:val="00CD5897"/>
    <w:rsid w:val="00CD5C70"/>
    <w:rsid w:val="00CD721C"/>
    <w:rsid w:val="00CE0F7F"/>
    <w:rsid w:val="00CE1484"/>
    <w:rsid w:val="00CE150C"/>
    <w:rsid w:val="00CE163A"/>
    <w:rsid w:val="00CE2D90"/>
    <w:rsid w:val="00CE674E"/>
    <w:rsid w:val="00CE7263"/>
    <w:rsid w:val="00CF13FE"/>
    <w:rsid w:val="00CF382E"/>
    <w:rsid w:val="00CF6804"/>
    <w:rsid w:val="00CF7D51"/>
    <w:rsid w:val="00D0320E"/>
    <w:rsid w:val="00D06E54"/>
    <w:rsid w:val="00D0714B"/>
    <w:rsid w:val="00D0720A"/>
    <w:rsid w:val="00D07872"/>
    <w:rsid w:val="00D13186"/>
    <w:rsid w:val="00D1743E"/>
    <w:rsid w:val="00D216D2"/>
    <w:rsid w:val="00D31D4F"/>
    <w:rsid w:val="00D32347"/>
    <w:rsid w:val="00D34257"/>
    <w:rsid w:val="00D3660E"/>
    <w:rsid w:val="00D37422"/>
    <w:rsid w:val="00D37FA0"/>
    <w:rsid w:val="00D40BF0"/>
    <w:rsid w:val="00D427E7"/>
    <w:rsid w:val="00D42BBA"/>
    <w:rsid w:val="00D47BD4"/>
    <w:rsid w:val="00D50AC1"/>
    <w:rsid w:val="00D539F0"/>
    <w:rsid w:val="00D56D0E"/>
    <w:rsid w:val="00D56F9E"/>
    <w:rsid w:val="00D57494"/>
    <w:rsid w:val="00D5752C"/>
    <w:rsid w:val="00D60487"/>
    <w:rsid w:val="00D60879"/>
    <w:rsid w:val="00D61228"/>
    <w:rsid w:val="00D62904"/>
    <w:rsid w:val="00D649DB"/>
    <w:rsid w:val="00D65EBF"/>
    <w:rsid w:val="00D70003"/>
    <w:rsid w:val="00D70FC3"/>
    <w:rsid w:val="00D7122E"/>
    <w:rsid w:val="00D7124D"/>
    <w:rsid w:val="00D758C9"/>
    <w:rsid w:val="00D76237"/>
    <w:rsid w:val="00D81D81"/>
    <w:rsid w:val="00D838E9"/>
    <w:rsid w:val="00D839F9"/>
    <w:rsid w:val="00D8743A"/>
    <w:rsid w:val="00D9182B"/>
    <w:rsid w:val="00D9295B"/>
    <w:rsid w:val="00D94A3D"/>
    <w:rsid w:val="00D94C45"/>
    <w:rsid w:val="00D95CC8"/>
    <w:rsid w:val="00D97F48"/>
    <w:rsid w:val="00DA1860"/>
    <w:rsid w:val="00DA4616"/>
    <w:rsid w:val="00DA61CB"/>
    <w:rsid w:val="00DB11FE"/>
    <w:rsid w:val="00DB4859"/>
    <w:rsid w:val="00DC01FF"/>
    <w:rsid w:val="00DC149B"/>
    <w:rsid w:val="00DC1A43"/>
    <w:rsid w:val="00DC2497"/>
    <w:rsid w:val="00DC2D5A"/>
    <w:rsid w:val="00DC5243"/>
    <w:rsid w:val="00DC75EB"/>
    <w:rsid w:val="00DD4356"/>
    <w:rsid w:val="00DD50F5"/>
    <w:rsid w:val="00DE129C"/>
    <w:rsid w:val="00DE26F6"/>
    <w:rsid w:val="00DE2F2B"/>
    <w:rsid w:val="00DE7FD2"/>
    <w:rsid w:val="00DF1341"/>
    <w:rsid w:val="00DF202E"/>
    <w:rsid w:val="00DF3370"/>
    <w:rsid w:val="00DF4C0E"/>
    <w:rsid w:val="00DF4FB6"/>
    <w:rsid w:val="00DF7017"/>
    <w:rsid w:val="00E01E64"/>
    <w:rsid w:val="00E0230B"/>
    <w:rsid w:val="00E02445"/>
    <w:rsid w:val="00E026C4"/>
    <w:rsid w:val="00E03259"/>
    <w:rsid w:val="00E06F1A"/>
    <w:rsid w:val="00E11421"/>
    <w:rsid w:val="00E134C5"/>
    <w:rsid w:val="00E14101"/>
    <w:rsid w:val="00E16638"/>
    <w:rsid w:val="00E16CBF"/>
    <w:rsid w:val="00E178CA"/>
    <w:rsid w:val="00E21267"/>
    <w:rsid w:val="00E213BF"/>
    <w:rsid w:val="00E21581"/>
    <w:rsid w:val="00E2441D"/>
    <w:rsid w:val="00E26786"/>
    <w:rsid w:val="00E27180"/>
    <w:rsid w:val="00E30E21"/>
    <w:rsid w:val="00E31817"/>
    <w:rsid w:val="00E353D0"/>
    <w:rsid w:val="00E35B09"/>
    <w:rsid w:val="00E36F2B"/>
    <w:rsid w:val="00E3725B"/>
    <w:rsid w:val="00E42252"/>
    <w:rsid w:val="00E53593"/>
    <w:rsid w:val="00E539E0"/>
    <w:rsid w:val="00E557C3"/>
    <w:rsid w:val="00E55CB1"/>
    <w:rsid w:val="00E57035"/>
    <w:rsid w:val="00E621DF"/>
    <w:rsid w:val="00E62257"/>
    <w:rsid w:val="00E64EF9"/>
    <w:rsid w:val="00E74938"/>
    <w:rsid w:val="00E76894"/>
    <w:rsid w:val="00E801B2"/>
    <w:rsid w:val="00E80FCA"/>
    <w:rsid w:val="00E8243B"/>
    <w:rsid w:val="00E867EB"/>
    <w:rsid w:val="00E93106"/>
    <w:rsid w:val="00E944FF"/>
    <w:rsid w:val="00E95878"/>
    <w:rsid w:val="00E96856"/>
    <w:rsid w:val="00EA2738"/>
    <w:rsid w:val="00EA3CC3"/>
    <w:rsid w:val="00EA5E0F"/>
    <w:rsid w:val="00EA64B6"/>
    <w:rsid w:val="00EA68DB"/>
    <w:rsid w:val="00EB6445"/>
    <w:rsid w:val="00EC019B"/>
    <w:rsid w:val="00EC16D6"/>
    <w:rsid w:val="00EC1BF9"/>
    <w:rsid w:val="00EC2411"/>
    <w:rsid w:val="00EC25A9"/>
    <w:rsid w:val="00EC3A1B"/>
    <w:rsid w:val="00EC5D2E"/>
    <w:rsid w:val="00EC69FD"/>
    <w:rsid w:val="00ED1725"/>
    <w:rsid w:val="00ED3335"/>
    <w:rsid w:val="00ED4C41"/>
    <w:rsid w:val="00ED6284"/>
    <w:rsid w:val="00ED7383"/>
    <w:rsid w:val="00ED73C6"/>
    <w:rsid w:val="00ED7F67"/>
    <w:rsid w:val="00EE2FB9"/>
    <w:rsid w:val="00EE3379"/>
    <w:rsid w:val="00EE45D6"/>
    <w:rsid w:val="00EE6B38"/>
    <w:rsid w:val="00EE6FD2"/>
    <w:rsid w:val="00EE7FB4"/>
    <w:rsid w:val="00F00C69"/>
    <w:rsid w:val="00F02A28"/>
    <w:rsid w:val="00F04843"/>
    <w:rsid w:val="00F052E8"/>
    <w:rsid w:val="00F07774"/>
    <w:rsid w:val="00F101D1"/>
    <w:rsid w:val="00F14861"/>
    <w:rsid w:val="00F162A2"/>
    <w:rsid w:val="00F16756"/>
    <w:rsid w:val="00F26716"/>
    <w:rsid w:val="00F34D7A"/>
    <w:rsid w:val="00F43B22"/>
    <w:rsid w:val="00F44C58"/>
    <w:rsid w:val="00F450A9"/>
    <w:rsid w:val="00F46594"/>
    <w:rsid w:val="00F50D06"/>
    <w:rsid w:val="00F50F48"/>
    <w:rsid w:val="00F52C2F"/>
    <w:rsid w:val="00F52E37"/>
    <w:rsid w:val="00F61E30"/>
    <w:rsid w:val="00F63CAE"/>
    <w:rsid w:val="00F672E0"/>
    <w:rsid w:val="00F70CDB"/>
    <w:rsid w:val="00F734AC"/>
    <w:rsid w:val="00F73F64"/>
    <w:rsid w:val="00F75EC3"/>
    <w:rsid w:val="00F75F2E"/>
    <w:rsid w:val="00F77EE4"/>
    <w:rsid w:val="00F8261C"/>
    <w:rsid w:val="00F8427A"/>
    <w:rsid w:val="00F86AF8"/>
    <w:rsid w:val="00F87193"/>
    <w:rsid w:val="00F912D3"/>
    <w:rsid w:val="00F9470C"/>
    <w:rsid w:val="00F97921"/>
    <w:rsid w:val="00FA4383"/>
    <w:rsid w:val="00FA4D5E"/>
    <w:rsid w:val="00FA5928"/>
    <w:rsid w:val="00FA5FAF"/>
    <w:rsid w:val="00FA682C"/>
    <w:rsid w:val="00FA7ECC"/>
    <w:rsid w:val="00FB2CD1"/>
    <w:rsid w:val="00FB6591"/>
    <w:rsid w:val="00FC7825"/>
    <w:rsid w:val="00FD15E6"/>
    <w:rsid w:val="00FE215E"/>
    <w:rsid w:val="00FE557E"/>
    <w:rsid w:val="00FE663D"/>
    <w:rsid w:val="00FE6835"/>
    <w:rsid w:val="00FE78BE"/>
    <w:rsid w:val="00FF427E"/>
    <w:rsid w:val="00FF4377"/>
    <w:rsid w:val="00FF5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A8D67E5"/>
  <w15:docId w15:val="{81913258-09B0-48B0-AC4F-EA23F8C7C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134B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9"/>
    <w:qFormat/>
    <w:locked/>
    <w:rsid w:val="009B6FA9"/>
    <w:pPr>
      <w:spacing w:before="100" w:beforeAutospacing="1" w:after="100" w:afterAutospacing="1" w:line="240" w:lineRule="auto"/>
      <w:outlineLvl w:val="1"/>
    </w:pPr>
    <w:rPr>
      <w:rFonts w:ascii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qFormat/>
    <w:rsid w:val="0006134B"/>
    <w:pPr>
      <w:spacing w:after="0" w:line="240" w:lineRule="auto"/>
      <w:jc w:val="center"/>
    </w:pPr>
    <w:rPr>
      <w:rFonts w:ascii="Tahoma" w:hAnsi="Tahoma"/>
      <w:b/>
      <w:sz w:val="20"/>
      <w:szCs w:val="20"/>
    </w:rPr>
  </w:style>
  <w:style w:type="character" w:customStyle="1" w:styleId="SubtitleChar">
    <w:name w:val="Subtitle Char"/>
    <w:link w:val="Subtitle"/>
    <w:locked/>
    <w:rsid w:val="0006134B"/>
    <w:rPr>
      <w:rFonts w:ascii="Tahoma" w:hAnsi="Tahoma" w:cs="Times New Roman"/>
      <w:b/>
      <w:sz w:val="20"/>
      <w:szCs w:val="20"/>
    </w:rPr>
  </w:style>
  <w:style w:type="paragraph" w:styleId="NoSpacing">
    <w:name w:val="No Spacing"/>
    <w:uiPriority w:val="1"/>
    <w:qFormat/>
    <w:rsid w:val="0006134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rsid w:val="0006134B"/>
    <w:pPr>
      <w:spacing w:after="0" w:line="240" w:lineRule="auto"/>
    </w:pPr>
    <w:rPr>
      <w:rFonts w:ascii="Tahoma" w:eastAsia="Times New Roman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134B"/>
    <w:rPr>
      <w:rFonts w:ascii="Tahoma" w:eastAsia="Times New Roman" w:hAnsi="Tahoma" w:cs="Tahoma"/>
      <w:sz w:val="16"/>
      <w:szCs w:val="16"/>
    </w:rPr>
  </w:style>
  <w:style w:type="character" w:styleId="Strong">
    <w:name w:val="Strong"/>
    <w:uiPriority w:val="22"/>
    <w:qFormat/>
    <w:rsid w:val="00E35B09"/>
    <w:rPr>
      <w:rFonts w:cs="Times New Roman"/>
      <w:b/>
      <w:bCs/>
    </w:rPr>
  </w:style>
  <w:style w:type="character" w:customStyle="1" w:styleId="Heading2Char">
    <w:name w:val="Heading 2 Char"/>
    <w:basedOn w:val="DefaultParagraphFont"/>
    <w:link w:val="Heading2"/>
    <w:uiPriority w:val="99"/>
    <w:rsid w:val="009B6FA9"/>
    <w:rPr>
      <w:rFonts w:ascii="Times New Roman" w:hAnsi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A2452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01E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E6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01E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E64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56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90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9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9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290037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29004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290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1290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1290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1290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1290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1290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12900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redribbon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www.google.com/url?sa=i&amp;source=images&amp;cd=&amp;cad=rja&amp;docid=dRPjZ916HVRXWM&amp;tbnid=oxhyI7oBqLrCgM:&amp;ved=0CAgQjRwwAA&amp;url=http://www.clker.com/clipart-pig-face.html&amp;ei=ypOjUcA3hq70BJ-sgdAC&amp;psig=AFQjCNGtT9TsjHqFzzFf3LC6iSt7ASjD5Q&amp;ust=136976109805809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620B351-86E3-4E72-8728-59BF409DA4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9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cboe</dc:creator>
  <cp:lastModifiedBy>Windows User</cp:lastModifiedBy>
  <cp:revision>2</cp:revision>
  <cp:lastPrinted>2020-10-26T14:37:00Z</cp:lastPrinted>
  <dcterms:created xsi:type="dcterms:W3CDTF">2020-10-26T16:23:00Z</dcterms:created>
  <dcterms:modified xsi:type="dcterms:W3CDTF">2020-10-26T16:23:00Z</dcterms:modified>
</cp:coreProperties>
</file>